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D9871" w14:textId="06ACC20B" w:rsidR="007A350E" w:rsidRPr="00632DB8" w:rsidRDefault="007A350E" w:rsidP="007A35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9CC3E3" w14:textId="1513B588" w:rsidR="003A06F3" w:rsidRPr="00632DB8" w:rsidRDefault="003A06F3" w:rsidP="007A350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F241BD1" w14:textId="02564ECE" w:rsidR="00632DB8" w:rsidRPr="00632DB8" w:rsidRDefault="00632DB8" w:rsidP="00632DB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32DB8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MATERIALS FOR:</w:t>
      </w:r>
    </w:p>
    <w:p w14:paraId="09F1B8B0" w14:textId="1946E353" w:rsidR="00632DB8" w:rsidRPr="00632DB8" w:rsidRDefault="00632DB8" w:rsidP="00632DB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B1F8E9" w14:textId="77777777" w:rsidR="00632DB8" w:rsidRPr="00632DB8" w:rsidRDefault="00632DB8" w:rsidP="00632DB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2DB8">
        <w:rPr>
          <w:rFonts w:ascii="Times New Roman" w:hAnsi="Times New Roman" w:cs="Times New Roman"/>
          <w:sz w:val="24"/>
          <w:szCs w:val="24"/>
          <w:lang w:val="en-US"/>
        </w:rPr>
        <w:t>Night Owls and Early Birds: The Role of Adolescents’ Chronotype on Educational Identity Trajectories</w:t>
      </w:r>
    </w:p>
    <w:p w14:paraId="4F8BA125" w14:textId="77777777" w:rsidR="00632DB8" w:rsidRPr="00632DB8" w:rsidRDefault="00632DB8" w:rsidP="00632DB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569878" w14:textId="77777777" w:rsidR="00632DB8" w:rsidRPr="00632DB8" w:rsidRDefault="00632DB8" w:rsidP="003A06F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B1035E" w14:textId="77777777" w:rsidR="003A06F3" w:rsidRPr="00632DB8" w:rsidRDefault="003A06F3" w:rsidP="003A06F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DB39B8" w14:textId="77777777" w:rsidR="003A06F3" w:rsidRPr="00632DB8" w:rsidRDefault="003A06F3" w:rsidP="003A06F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F2CF1C" w14:textId="47AFF9C2" w:rsidR="00A663C0" w:rsidRDefault="003A06F3" w:rsidP="00A663C0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2DB8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1</w:t>
      </w:r>
      <w:r w:rsidR="00632DB8" w:rsidRPr="00632DB8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632DB8" w:rsidRPr="00632DB8">
        <w:rPr>
          <w:rFonts w:ascii="Times New Roman" w:hAnsi="Times New Roman" w:cs="Times New Roman"/>
          <w:sz w:val="24"/>
          <w:szCs w:val="24"/>
          <w:lang w:val="en-US"/>
        </w:rPr>
        <w:t>Cronbach’s alphas, means, standard deviations, and correlations among study variables</w:t>
      </w:r>
    </w:p>
    <w:p w14:paraId="450D5BD9" w14:textId="6DE1283A" w:rsidR="00D31E08" w:rsidRPr="00943776" w:rsidRDefault="00D31E08" w:rsidP="00A663C0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C0E46">
        <w:rPr>
          <w:rFonts w:ascii="Times New Roman" w:hAnsi="Times New Roman" w:cs="Times New Roman"/>
          <w:b/>
          <w:sz w:val="24"/>
          <w:szCs w:val="24"/>
          <w:lang w:val="en-US"/>
        </w:rPr>
        <w:t>Table S2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A0333" w:rsidRPr="00943776">
        <w:rPr>
          <w:rFonts w:ascii="Times New Roman" w:hAnsi="Times New Roman" w:cs="Times New Roman"/>
          <w:sz w:val="24"/>
          <w:szCs w:val="24"/>
          <w:lang w:val="en-US"/>
        </w:rPr>
        <w:t>Differences in school performance based on adolescents’ chronotype</w:t>
      </w:r>
      <w:r w:rsidR="004D6914">
        <w:rPr>
          <w:rFonts w:ascii="Times New Roman" w:hAnsi="Times New Roman" w:cs="Times New Roman"/>
          <w:sz w:val="24"/>
          <w:szCs w:val="24"/>
          <w:lang w:val="en-US"/>
        </w:rPr>
        <w:t>s</w:t>
      </w:r>
    </w:p>
    <w:p w14:paraId="4E101F43" w14:textId="6AF61BB9" w:rsidR="006607B8" w:rsidRPr="006C0E46" w:rsidRDefault="006607B8" w:rsidP="00A663C0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C0E46">
        <w:rPr>
          <w:rFonts w:ascii="Times New Roman" w:hAnsi="Times New Roman" w:cs="Times New Roman"/>
          <w:b/>
          <w:sz w:val="24"/>
          <w:szCs w:val="24"/>
          <w:lang w:val="en-US"/>
        </w:rPr>
        <w:t>Table S</w:t>
      </w:r>
      <w:r w:rsidR="00D31E08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6C0E46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CF07D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F07DE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F07DE" w:rsidRPr="00CF07DE">
        <w:rPr>
          <w:rFonts w:ascii="Times New Roman" w:hAnsi="Times New Roman" w:cs="Times New Roman"/>
          <w:sz w:val="24"/>
          <w:szCs w:val="24"/>
          <w:lang w:val="en-US"/>
        </w:rPr>
        <w:t xml:space="preserve">istribution of </w:t>
      </w:r>
      <w:r w:rsidR="00CF07DE">
        <w:rPr>
          <w:rFonts w:ascii="Times New Roman" w:hAnsi="Times New Roman" w:cs="Times New Roman"/>
          <w:sz w:val="24"/>
          <w:szCs w:val="24"/>
          <w:lang w:val="en-US"/>
        </w:rPr>
        <w:t>adolescents’ chronotype</w:t>
      </w:r>
      <w:r w:rsidR="004D691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F07DE">
        <w:rPr>
          <w:rFonts w:ascii="Times New Roman" w:hAnsi="Times New Roman" w:cs="Times New Roman"/>
          <w:sz w:val="24"/>
          <w:szCs w:val="24"/>
          <w:lang w:val="en-US"/>
        </w:rPr>
        <w:t xml:space="preserve"> across different school tracks</w:t>
      </w:r>
    </w:p>
    <w:p w14:paraId="73DAA627" w14:textId="70266253" w:rsidR="003A06F3" w:rsidRPr="00A663C0" w:rsidRDefault="003A06F3" w:rsidP="00A663C0">
      <w:pPr>
        <w:spacing w:line="36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632DB8">
        <w:rPr>
          <w:rFonts w:ascii="Times New Roman" w:hAnsi="Times New Roman" w:cs="Times New Roman"/>
          <w:b/>
          <w:sz w:val="24"/>
          <w:szCs w:val="24"/>
          <w:lang w:val="en-US"/>
        </w:rPr>
        <w:t>Table S</w:t>
      </w:r>
      <w:r w:rsidR="00D31E08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Pr="00632DB8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632DB8">
        <w:rPr>
          <w:rFonts w:ascii="Times New Roman" w:hAnsi="Times New Roman" w:cs="Times New Roman"/>
          <w:sz w:val="24"/>
          <w:szCs w:val="24"/>
          <w:lang w:val="en-US"/>
        </w:rPr>
        <w:t xml:space="preserve"> Longitudinal measurement invariance</w:t>
      </w:r>
    </w:p>
    <w:p w14:paraId="1BEAC9D1" w14:textId="0B970F27" w:rsidR="00384EC8" w:rsidRDefault="003A06F3" w:rsidP="00BF2432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7B4BF0DB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</w:t>
      </w:r>
      <w:r w:rsidR="00D31E08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Pr="7B4BF0DB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384EC8" w:rsidRPr="7B4BF0D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84EC8" w:rsidRPr="7B4BF0DB">
        <w:rPr>
          <w:rFonts w:ascii="Times New Roman" w:hAnsi="Times New Roman" w:cs="Times New Roman"/>
          <w:sz w:val="24"/>
          <w:szCs w:val="24"/>
          <w:lang w:val="en-US"/>
        </w:rPr>
        <w:t>Model fit indices and model comparison</w:t>
      </w:r>
    </w:p>
    <w:p w14:paraId="390B9E7C" w14:textId="77777777" w:rsidR="00662F2F" w:rsidRDefault="00662F2F" w:rsidP="00BF2432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3EA9702" w14:textId="31A005A2" w:rsidR="003A06F3" w:rsidRPr="00810E3E" w:rsidRDefault="003A06F3" w:rsidP="003A06F3">
      <w:pPr>
        <w:spacing w:after="0" w:line="240" w:lineRule="auto"/>
        <w:rPr>
          <w:rFonts w:ascii="Times New Roman" w:hAnsi="Times New Roman" w:cs="Times New Roman"/>
          <w:b/>
          <w:sz w:val="20"/>
          <w:lang w:val="en-US"/>
        </w:rPr>
      </w:pPr>
    </w:p>
    <w:p w14:paraId="6C357AFB" w14:textId="77777777" w:rsidR="003A06F3" w:rsidRPr="006071F0" w:rsidRDefault="003A06F3" w:rsidP="003A06F3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p w14:paraId="3027E29F" w14:textId="052DBACB" w:rsidR="003A06F3" w:rsidRDefault="003A06F3" w:rsidP="007A350E">
      <w:pPr>
        <w:rPr>
          <w:lang w:val="en-US"/>
        </w:rPr>
      </w:pPr>
    </w:p>
    <w:p w14:paraId="4663A6BB" w14:textId="78003B7B" w:rsidR="003A06F3" w:rsidRDefault="003A06F3" w:rsidP="007A350E">
      <w:pPr>
        <w:rPr>
          <w:lang w:val="en-US"/>
        </w:rPr>
      </w:pPr>
    </w:p>
    <w:p w14:paraId="3BF6DEEF" w14:textId="08D35D68" w:rsidR="003A06F3" w:rsidRDefault="003A06F3" w:rsidP="007A350E">
      <w:pPr>
        <w:rPr>
          <w:lang w:val="en-US"/>
        </w:rPr>
      </w:pPr>
    </w:p>
    <w:p w14:paraId="2FB30572" w14:textId="01E4B5C4" w:rsidR="003A06F3" w:rsidRDefault="003A06F3" w:rsidP="007A350E">
      <w:pPr>
        <w:rPr>
          <w:lang w:val="en-US"/>
        </w:rPr>
      </w:pPr>
    </w:p>
    <w:p w14:paraId="32734568" w14:textId="77777777" w:rsidR="00632DB8" w:rsidRDefault="00632DB8" w:rsidP="00426124">
      <w:pPr>
        <w:rPr>
          <w:rFonts w:ascii="Times New Roman" w:hAnsi="Times New Roman" w:cs="Times New Roman"/>
          <w:lang w:val="en-US"/>
        </w:rPr>
      </w:pPr>
    </w:p>
    <w:p w14:paraId="13E73252" w14:textId="78FC5399" w:rsidR="00426124" w:rsidRPr="0042089B" w:rsidRDefault="00426124">
      <w:pPr>
        <w:rPr>
          <w:rFonts w:ascii="Times New Roman" w:hAnsi="Times New Roman" w:cs="Times New Roman"/>
          <w:lang w:val="en-US"/>
        </w:rPr>
      </w:pPr>
      <w:r w:rsidRPr="000C4D0A">
        <w:rPr>
          <w:rFonts w:ascii="Times New Roman" w:hAnsi="Times New Roman" w:cs="Times New Roman"/>
          <w:b/>
          <w:lang w:val="en-US"/>
        </w:rPr>
        <w:lastRenderedPageBreak/>
        <w:t>Table S1.</w:t>
      </w:r>
      <w:r w:rsidRPr="000C4D0A">
        <w:rPr>
          <w:rFonts w:ascii="Times New Roman" w:hAnsi="Times New Roman" w:cs="Times New Roman"/>
          <w:lang w:val="en-US"/>
        </w:rPr>
        <w:t xml:space="preserve"> </w:t>
      </w:r>
      <w:r w:rsidR="00632DB8" w:rsidRPr="00632DB8">
        <w:rPr>
          <w:rFonts w:ascii="Times New Roman" w:hAnsi="Times New Roman" w:cs="Times New Roman"/>
          <w:lang w:val="en-US"/>
        </w:rPr>
        <w:t>Cronbach’s alphas</w:t>
      </w:r>
      <w:r w:rsidR="00632DB8">
        <w:rPr>
          <w:rFonts w:ascii="Times New Roman" w:hAnsi="Times New Roman" w:cs="Times New Roman"/>
          <w:lang w:val="en-US"/>
        </w:rPr>
        <w:t>, m</w:t>
      </w:r>
      <w:r w:rsidR="000E151C" w:rsidRPr="000C4D0A">
        <w:rPr>
          <w:rFonts w:ascii="Times New Roman" w:hAnsi="Times New Roman" w:cs="Times New Roman"/>
          <w:lang w:val="en-US"/>
        </w:rPr>
        <w:t>eans, standard deviations, and correlations among study variables</w:t>
      </w:r>
    </w:p>
    <w:tbl>
      <w:tblPr>
        <w:tblStyle w:val="Tabellasemplice41"/>
        <w:tblpPr w:leftFromText="142" w:rightFromText="142" w:vertAnchor="text" w:horzAnchor="margin" w:tblpXSpec="center" w:tblpY="1"/>
        <w:tblW w:w="1660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67"/>
        <w:gridCol w:w="530"/>
        <w:gridCol w:w="677"/>
        <w:gridCol w:w="736"/>
        <w:gridCol w:w="1015"/>
        <w:gridCol w:w="1015"/>
        <w:gridCol w:w="1015"/>
        <w:gridCol w:w="1015"/>
        <w:gridCol w:w="1015"/>
        <w:gridCol w:w="1015"/>
        <w:gridCol w:w="1015"/>
        <w:gridCol w:w="1015"/>
        <w:gridCol w:w="1015"/>
        <w:gridCol w:w="1015"/>
        <w:gridCol w:w="1015"/>
        <w:gridCol w:w="1015"/>
        <w:gridCol w:w="1015"/>
      </w:tblGrid>
      <w:tr w:rsidR="0042089B" w:rsidRPr="000C4D0A" w14:paraId="32CCBF8A" w14:textId="4313D549" w:rsidTr="00420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554AD8" w14:textId="77777777" w:rsidR="0042089B" w:rsidRDefault="0042089B" w:rsidP="00426124">
            <w:pPr>
              <w:spacing w:line="276" w:lineRule="auto"/>
              <w:ind w:left="216"/>
              <w:jc w:val="center"/>
              <w:rPr>
                <w:sz w:val="22"/>
                <w:szCs w:val="22"/>
                <w:lang w:val="en-US"/>
              </w:rPr>
            </w:pPr>
          </w:p>
          <w:p w14:paraId="6015A0B8" w14:textId="5C9D15AC" w:rsidR="0042089B" w:rsidRPr="000C4D0A" w:rsidRDefault="0042089B" w:rsidP="00426124">
            <w:pPr>
              <w:spacing w:line="276" w:lineRule="auto"/>
              <w:ind w:left="216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8867E7" w14:textId="349003C3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 w:rsidRPr="00B97F3E">
              <w:rPr>
                <w:i/>
                <w:lang w:val="en-US"/>
              </w:rPr>
              <w:t>α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C3A08A" w14:textId="131DCE84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i/>
                <w:iCs/>
                <w:sz w:val="22"/>
                <w:szCs w:val="22"/>
                <w:lang w:val="en-US"/>
              </w:rPr>
              <w:t>M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F2A4FA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i/>
                <w:iCs/>
                <w:sz w:val="22"/>
                <w:szCs w:val="22"/>
                <w:lang w:val="en-US"/>
              </w:rPr>
              <w:t>SD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AFD24D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1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23B8C0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2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73835A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3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82F93A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4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9FDE45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5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1EB962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6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BAC6E8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7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6D981C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8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713E50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9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708298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10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4EBAB1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11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5CD7FD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4D0A">
              <w:rPr>
                <w:b w:val="0"/>
                <w:bCs w:val="0"/>
                <w:sz w:val="22"/>
                <w:szCs w:val="22"/>
                <w:lang w:val="en-US"/>
              </w:rPr>
              <w:t>12.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A2A28" w14:textId="77777777" w:rsidR="0042089B" w:rsidRPr="000C4D0A" w:rsidRDefault="0042089B" w:rsidP="0042612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437E32FE" w14:textId="18E385AE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3C198820" w14:textId="7C851D3F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1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Com</w:t>
            </w:r>
            <w:r w:rsidRPr="00384EC8">
              <w:rPr>
                <w:sz w:val="22"/>
                <w:szCs w:val="22"/>
                <w:lang w:val="en-US"/>
              </w:rPr>
              <w:t xml:space="preserve"> 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T1</w:t>
            </w:r>
          </w:p>
        </w:tc>
        <w:tc>
          <w:tcPr>
            <w:tcW w:w="530" w:type="dxa"/>
            <w:vAlign w:val="center"/>
          </w:tcPr>
          <w:p w14:paraId="40D6E181" w14:textId="0F7A91B4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89</w:t>
            </w:r>
          </w:p>
        </w:tc>
        <w:tc>
          <w:tcPr>
            <w:tcW w:w="677" w:type="dxa"/>
            <w:vAlign w:val="center"/>
          </w:tcPr>
          <w:p w14:paraId="3A88042C" w14:textId="30D0443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4</w:t>
            </w:r>
          </w:p>
        </w:tc>
        <w:tc>
          <w:tcPr>
            <w:tcW w:w="736" w:type="dxa"/>
            <w:vAlign w:val="center"/>
          </w:tcPr>
          <w:p w14:paraId="0F14EFF1" w14:textId="1C7F3CB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3</w:t>
            </w:r>
          </w:p>
        </w:tc>
        <w:tc>
          <w:tcPr>
            <w:tcW w:w="1015" w:type="dxa"/>
            <w:vAlign w:val="center"/>
            <w:hideMark/>
          </w:tcPr>
          <w:p w14:paraId="3145AFDE" w14:textId="20E45732" w:rsidR="0042089B" w:rsidRPr="00384EC8" w:rsidRDefault="0042089B" w:rsidP="008814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  <w:hideMark/>
          </w:tcPr>
          <w:p w14:paraId="59789DC8" w14:textId="1436839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0349DC1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438D67C6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22D2F5B8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22955B5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6C9CDA1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6E28144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0A85D723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4B9B0D7D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66161F5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0F7BCE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6B8C24CC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0224E1C7" w14:textId="69A8E577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0479151F" w14:textId="747A1225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2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Exp T1</w:t>
            </w:r>
          </w:p>
        </w:tc>
        <w:tc>
          <w:tcPr>
            <w:tcW w:w="530" w:type="dxa"/>
            <w:vAlign w:val="center"/>
          </w:tcPr>
          <w:p w14:paraId="1B8F00A5" w14:textId="7D6F31FB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74</w:t>
            </w:r>
          </w:p>
        </w:tc>
        <w:tc>
          <w:tcPr>
            <w:tcW w:w="677" w:type="dxa"/>
            <w:vAlign w:val="center"/>
          </w:tcPr>
          <w:p w14:paraId="342BFF6F" w14:textId="366D562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2</w:t>
            </w:r>
          </w:p>
        </w:tc>
        <w:tc>
          <w:tcPr>
            <w:tcW w:w="736" w:type="dxa"/>
            <w:vAlign w:val="center"/>
          </w:tcPr>
          <w:p w14:paraId="16F30F82" w14:textId="0D218DF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68</w:t>
            </w:r>
          </w:p>
        </w:tc>
        <w:tc>
          <w:tcPr>
            <w:tcW w:w="1015" w:type="dxa"/>
            <w:vAlign w:val="center"/>
            <w:hideMark/>
          </w:tcPr>
          <w:p w14:paraId="05A69AF6" w14:textId="43528995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8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639393B3" w14:textId="33828FC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  <w:hideMark/>
          </w:tcPr>
          <w:p w14:paraId="2F962D0B" w14:textId="6158B735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2F4AD1DE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64620770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FC45311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49B384EC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06FF321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07318CD4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2F446C8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404C2F1D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45B837D0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0F77F8B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6C385E3F" w14:textId="0E7BBEAA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12D960D2" w14:textId="335B449E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3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Rec T1</w:t>
            </w:r>
          </w:p>
        </w:tc>
        <w:tc>
          <w:tcPr>
            <w:tcW w:w="530" w:type="dxa"/>
            <w:vAlign w:val="center"/>
          </w:tcPr>
          <w:p w14:paraId="1351D240" w14:textId="46753D0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77</w:t>
            </w:r>
          </w:p>
        </w:tc>
        <w:tc>
          <w:tcPr>
            <w:tcW w:w="677" w:type="dxa"/>
            <w:vAlign w:val="center"/>
          </w:tcPr>
          <w:p w14:paraId="386409AB" w14:textId="514D08A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2.96</w:t>
            </w:r>
          </w:p>
        </w:tc>
        <w:tc>
          <w:tcPr>
            <w:tcW w:w="736" w:type="dxa"/>
            <w:vAlign w:val="center"/>
          </w:tcPr>
          <w:p w14:paraId="70D3B37E" w14:textId="5B50052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8</w:t>
            </w:r>
          </w:p>
        </w:tc>
        <w:tc>
          <w:tcPr>
            <w:tcW w:w="1015" w:type="dxa"/>
            <w:vAlign w:val="center"/>
            <w:hideMark/>
          </w:tcPr>
          <w:p w14:paraId="0499E8D4" w14:textId="595CFCE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30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1F85D0D4" w14:textId="6C8772B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02</w:t>
            </w:r>
          </w:p>
        </w:tc>
        <w:tc>
          <w:tcPr>
            <w:tcW w:w="1015" w:type="dxa"/>
            <w:vAlign w:val="center"/>
            <w:hideMark/>
          </w:tcPr>
          <w:p w14:paraId="6BA91740" w14:textId="16EB78C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  <w:hideMark/>
          </w:tcPr>
          <w:p w14:paraId="50EDE1F8" w14:textId="14C40BF2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5102BA57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70B36DE0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2E8B1526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28B72680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54CD23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F298064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62F5232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0712826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3C4E43CB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373B0F41" w14:textId="7F105894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55AD96E1" w14:textId="50DD2061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4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Com</w:t>
            </w:r>
            <w:r w:rsidRPr="00384EC8">
              <w:rPr>
                <w:sz w:val="22"/>
                <w:szCs w:val="22"/>
                <w:lang w:val="en-US"/>
              </w:rPr>
              <w:t xml:space="preserve"> 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T2</w:t>
            </w:r>
          </w:p>
        </w:tc>
        <w:tc>
          <w:tcPr>
            <w:tcW w:w="530" w:type="dxa"/>
            <w:vAlign w:val="center"/>
          </w:tcPr>
          <w:p w14:paraId="2CB2ACCD" w14:textId="49C1753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90</w:t>
            </w:r>
          </w:p>
        </w:tc>
        <w:tc>
          <w:tcPr>
            <w:tcW w:w="677" w:type="dxa"/>
            <w:vAlign w:val="center"/>
          </w:tcPr>
          <w:p w14:paraId="7F821412" w14:textId="2352708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7</w:t>
            </w:r>
          </w:p>
        </w:tc>
        <w:tc>
          <w:tcPr>
            <w:tcW w:w="736" w:type="dxa"/>
            <w:vAlign w:val="center"/>
          </w:tcPr>
          <w:p w14:paraId="3C48EAAE" w14:textId="697E18D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2</w:t>
            </w:r>
          </w:p>
        </w:tc>
        <w:tc>
          <w:tcPr>
            <w:tcW w:w="1015" w:type="dxa"/>
            <w:vAlign w:val="center"/>
            <w:hideMark/>
          </w:tcPr>
          <w:p w14:paraId="545FDDAA" w14:textId="08606A7C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64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7CC7B565" w14:textId="716E307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38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1486E073" w14:textId="6E7C036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2</w:t>
            </w:r>
            <w:r w:rsidRPr="000D5D27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155D5FE4" w14:textId="1D9B1E3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  <w:hideMark/>
          </w:tcPr>
          <w:p w14:paraId="3A346593" w14:textId="0E971BD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072997A4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61AB1CE2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7C7FEDAE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2CE156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471837E2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0724B1AC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25C0BB6C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3123333B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2F3804D9" w14:textId="74B22D55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74E6F90B" w14:textId="2232509B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5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</w:t>
            </w:r>
            <w:r w:rsidRPr="00384EC8">
              <w:rPr>
                <w:sz w:val="22"/>
                <w:szCs w:val="22"/>
                <w:lang w:val="en-US"/>
              </w:rPr>
              <w:t xml:space="preserve"> 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Exp T2</w:t>
            </w:r>
          </w:p>
        </w:tc>
        <w:tc>
          <w:tcPr>
            <w:tcW w:w="530" w:type="dxa"/>
            <w:vAlign w:val="center"/>
          </w:tcPr>
          <w:p w14:paraId="68063FE6" w14:textId="0B49B1A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77</w:t>
            </w:r>
          </w:p>
        </w:tc>
        <w:tc>
          <w:tcPr>
            <w:tcW w:w="677" w:type="dxa"/>
            <w:vAlign w:val="center"/>
          </w:tcPr>
          <w:p w14:paraId="5BED0EC2" w14:textId="5D7B8E12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7</w:t>
            </w:r>
          </w:p>
        </w:tc>
        <w:tc>
          <w:tcPr>
            <w:tcW w:w="736" w:type="dxa"/>
            <w:vAlign w:val="center"/>
          </w:tcPr>
          <w:p w14:paraId="305C1ABE" w14:textId="2F484C4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70</w:t>
            </w:r>
          </w:p>
        </w:tc>
        <w:tc>
          <w:tcPr>
            <w:tcW w:w="1015" w:type="dxa"/>
            <w:vAlign w:val="center"/>
            <w:hideMark/>
          </w:tcPr>
          <w:p w14:paraId="587AC4F0" w14:textId="1EAD844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39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78E203D3" w14:textId="3C2E91F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8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11B9B14A" w14:textId="3B84315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05</w:t>
            </w:r>
          </w:p>
        </w:tc>
        <w:tc>
          <w:tcPr>
            <w:tcW w:w="1015" w:type="dxa"/>
            <w:vAlign w:val="center"/>
            <w:hideMark/>
          </w:tcPr>
          <w:p w14:paraId="1BD30C46" w14:textId="08C1FA9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2</w:t>
            </w:r>
            <w:r w:rsidRPr="004F6E1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0A8A893D" w14:textId="01F06C0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  <w:hideMark/>
          </w:tcPr>
          <w:p w14:paraId="7FBF9849" w14:textId="5E3218E6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74423262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2A93E233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0659771A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13AD93E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9ACED3A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A158B6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7281FE7A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1EE3DC9D" w14:textId="54634203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1E82594F" w14:textId="7C07ED67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6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Rec T2</w:t>
            </w:r>
          </w:p>
        </w:tc>
        <w:tc>
          <w:tcPr>
            <w:tcW w:w="530" w:type="dxa"/>
            <w:vAlign w:val="center"/>
          </w:tcPr>
          <w:p w14:paraId="4D56DE46" w14:textId="73E4333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80</w:t>
            </w:r>
          </w:p>
        </w:tc>
        <w:tc>
          <w:tcPr>
            <w:tcW w:w="677" w:type="dxa"/>
            <w:vAlign w:val="center"/>
          </w:tcPr>
          <w:p w14:paraId="09A8E77F" w14:textId="1E8E1F6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01</w:t>
            </w:r>
          </w:p>
        </w:tc>
        <w:tc>
          <w:tcPr>
            <w:tcW w:w="736" w:type="dxa"/>
            <w:vAlign w:val="center"/>
          </w:tcPr>
          <w:p w14:paraId="2FC5A4AA" w14:textId="3007B8AC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8</w:t>
            </w:r>
          </w:p>
        </w:tc>
        <w:tc>
          <w:tcPr>
            <w:tcW w:w="1015" w:type="dxa"/>
            <w:vAlign w:val="center"/>
          </w:tcPr>
          <w:p w14:paraId="4C4AEA12" w14:textId="3DB8320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1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710285FC" w14:textId="648CEA6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07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1015" w:type="dxa"/>
            <w:vAlign w:val="center"/>
            <w:hideMark/>
          </w:tcPr>
          <w:p w14:paraId="08DAFF66" w14:textId="147C949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7</w:t>
            </w:r>
            <w:r w:rsidRPr="000D5D27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5484A06E" w14:textId="0ADDB7CC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4</w:t>
            </w:r>
            <w:r w:rsidRPr="004F6E1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  <w:hideMark/>
          </w:tcPr>
          <w:p w14:paraId="7F0B7486" w14:textId="266E95F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01</w:t>
            </w:r>
          </w:p>
        </w:tc>
        <w:tc>
          <w:tcPr>
            <w:tcW w:w="1015" w:type="dxa"/>
            <w:vAlign w:val="center"/>
            <w:hideMark/>
          </w:tcPr>
          <w:p w14:paraId="75822D57" w14:textId="08061ED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  <w:hideMark/>
          </w:tcPr>
          <w:p w14:paraId="1E125BC4" w14:textId="6FE4B1D6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41573D1A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  <w:hideMark/>
          </w:tcPr>
          <w:p w14:paraId="4ACFF28D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2698D87A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0B57E36" w14:textId="6DDAC70B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1015" w:type="dxa"/>
            <w:vAlign w:val="center"/>
            <w:hideMark/>
          </w:tcPr>
          <w:p w14:paraId="5DB7B8CE" w14:textId="7D12EB2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7EE83F48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06EE46BC" w14:textId="15E29992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3CA43F8C" w14:textId="3AE8DBBC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7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Com</w:t>
            </w:r>
            <w:r w:rsidRPr="00384EC8">
              <w:rPr>
                <w:sz w:val="22"/>
                <w:szCs w:val="22"/>
                <w:lang w:val="en-US"/>
              </w:rPr>
              <w:t xml:space="preserve"> 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T3</w:t>
            </w:r>
          </w:p>
        </w:tc>
        <w:tc>
          <w:tcPr>
            <w:tcW w:w="530" w:type="dxa"/>
            <w:vAlign w:val="center"/>
          </w:tcPr>
          <w:p w14:paraId="389AE7C6" w14:textId="633F7AC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91</w:t>
            </w:r>
          </w:p>
        </w:tc>
        <w:tc>
          <w:tcPr>
            <w:tcW w:w="677" w:type="dxa"/>
            <w:vAlign w:val="center"/>
          </w:tcPr>
          <w:p w14:paraId="0426A545" w14:textId="06AD1212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7</w:t>
            </w:r>
          </w:p>
        </w:tc>
        <w:tc>
          <w:tcPr>
            <w:tcW w:w="736" w:type="dxa"/>
            <w:vAlign w:val="center"/>
          </w:tcPr>
          <w:p w14:paraId="599EFF83" w14:textId="6E18C3B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3</w:t>
            </w:r>
          </w:p>
        </w:tc>
        <w:tc>
          <w:tcPr>
            <w:tcW w:w="1015" w:type="dxa"/>
            <w:vAlign w:val="center"/>
          </w:tcPr>
          <w:p w14:paraId="43BD2E50" w14:textId="1591D39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60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4BA69837" w14:textId="3FB1A3B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37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12A5810" w14:textId="600196E5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8</w:t>
            </w:r>
            <w:r w:rsidRPr="000D5D27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60812EBC" w14:textId="7601E1D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.69</w:t>
            </w:r>
            <w:r w:rsidRPr="004F6E1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6EAC2BA" w14:textId="4878F70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44</w:t>
            </w:r>
            <w:r w:rsidRPr="00FB64A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73D5103" w14:textId="5DBA8DB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29</w:t>
            </w:r>
            <w:r w:rsidRPr="008A6C8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65981BB" w14:textId="5071E274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lang w:val="en-US"/>
              </w:rPr>
              <w:t>1</w:t>
            </w:r>
          </w:p>
        </w:tc>
        <w:tc>
          <w:tcPr>
            <w:tcW w:w="1015" w:type="dxa"/>
            <w:vAlign w:val="center"/>
          </w:tcPr>
          <w:p w14:paraId="42D2D221" w14:textId="663BE63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2CD404BF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CC6D52C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2ECE541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6523DA82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</w:tcPr>
          <w:p w14:paraId="312A295E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3C296CFB" w14:textId="1DA28AC6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21CEB4DA" w14:textId="1F4C124B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8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</w:t>
            </w:r>
            <w:r w:rsidRPr="00384EC8">
              <w:rPr>
                <w:sz w:val="22"/>
                <w:szCs w:val="22"/>
                <w:lang w:val="en-US"/>
              </w:rPr>
              <w:t xml:space="preserve"> 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Exp T3</w:t>
            </w:r>
          </w:p>
        </w:tc>
        <w:tc>
          <w:tcPr>
            <w:tcW w:w="530" w:type="dxa"/>
            <w:vAlign w:val="center"/>
          </w:tcPr>
          <w:p w14:paraId="36C75386" w14:textId="3CDA3F1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78</w:t>
            </w:r>
          </w:p>
        </w:tc>
        <w:tc>
          <w:tcPr>
            <w:tcW w:w="677" w:type="dxa"/>
            <w:vAlign w:val="center"/>
          </w:tcPr>
          <w:p w14:paraId="11FCC0E0" w14:textId="1538956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6</w:t>
            </w:r>
          </w:p>
        </w:tc>
        <w:tc>
          <w:tcPr>
            <w:tcW w:w="736" w:type="dxa"/>
            <w:vAlign w:val="center"/>
          </w:tcPr>
          <w:p w14:paraId="28801543" w14:textId="5F9C48B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71</w:t>
            </w:r>
          </w:p>
        </w:tc>
        <w:tc>
          <w:tcPr>
            <w:tcW w:w="1015" w:type="dxa"/>
            <w:vAlign w:val="center"/>
          </w:tcPr>
          <w:p w14:paraId="54BC748B" w14:textId="4FA9D38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39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CCFE417" w14:textId="41B19DE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1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2E6E4044" w14:textId="683A1EE2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11</w:t>
            </w:r>
            <w:r w:rsidRPr="000D5D27">
              <w:rPr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1015" w:type="dxa"/>
            <w:vAlign w:val="center"/>
          </w:tcPr>
          <w:p w14:paraId="56A4387C" w14:textId="0F259E2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41</w:t>
            </w:r>
            <w:r w:rsidRPr="004F6E1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7517C755" w14:textId="47CB445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61</w:t>
            </w:r>
            <w:r w:rsidRPr="00FB64A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2C47035D" w14:textId="04E7821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16</w:t>
            </w:r>
            <w:r w:rsidRPr="008A6C8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3B58C773" w14:textId="3B63CBA6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63</w:t>
            </w:r>
            <w:r w:rsidRPr="00F97FDB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7E85740" w14:textId="55122CC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</w:tcPr>
          <w:p w14:paraId="07680F3D" w14:textId="0BADCD1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3E1D5A9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07296558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5A219890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7FB2A0B9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307821DD" w14:textId="3515F764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5CEA7A66" w14:textId="222B41B1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b w:val="0"/>
                <w:bCs w:val="0"/>
                <w:sz w:val="22"/>
                <w:szCs w:val="22"/>
                <w:lang w:val="en-US"/>
              </w:rPr>
              <w:t>9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Rec T3</w:t>
            </w:r>
          </w:p>
        </w:tc>
        <w:tc>
          <w:tcPr>
            <w:tcW w:w="530" w:type="dxa"/>
            <w:vAlign w:val="center"/>
          </w:tcPr>
          <w:p w14:paraId="44BA07EB" w14:textId="4D9F0D2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82</w:t>
            </w:r>
          </w:p>
        </w:tc>
        <w:tc>
          <w:tcPr>
            <w:tcW w:w="677" w:type="dxa"/>
            <w:vAlign w:val="center"/>
          </w:tcPr>
          <w:p w14:paraId="2A666FE0" w14:textId="3A936C9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2.91</w:t>
            </w:r>
          </w:p>
        </w:tc>
        <w:tc>
          <w:tcPr>
            <w:tcW w:w="736" w:type="dxa"/>
            <w:vAlign w:val="center"/>
          </w:tcPr>
          <w:p w14:paraId="36DEAF87" w14:textId="51B148B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8</w:t>
            </w:r>
          </w:p>
        </w:tc>
        <w:tc>
          <w:tcPr>
            <w:tcW w:w="1015" w:type="dxa"/>
            <w:vAlign w:val="center"/>
          </w:tcPr>
          <w:p w14:paraId="1800AF01" w14:textId="0A37398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6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6D466E7C" w14:textId="127E4FA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12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420982EF" w14:textId="25ED7D32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49</w:t>
            </w:r>
            <w:r w:rsidRPr="000D5D27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1F0D648" w14:textId="5549E02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8</w:t>
            </w:r>
            <w:r w:rsidRPr="004F6E1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F593843" w14:textId="5FB1D72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11</w:t>
            </w:r>
            <w:r w:rsidRPr="00FB64AE">
              <w:rPr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1015" w:type="dxa"/>
            <w:vAlign w:val="center"/>
          </w:tcPr>
          <w:p w14:paraId="6CD02D58" w14:textId="39E6E4F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8</w:t>
            </w:r>
            <w:r w:rsidRPr="008A6C8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96872FF" w14:textId="7CD33A1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7</w:t>
            </w:r>
            <w:r w:rsidRPr="00F97FDB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7105504" w14:textId="2551795B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06</w:t>
            </w:r>
          </w:p>
        </w:tc>
        <w:tc>
          <w:tcPr>
            <w:tcW w:w="1015" w:type="dxa"/>
            <w:vAlign w:val="center"/>
          </w:tcPr>
          <w:p w14:paraId="189A2CA8" w14:textId="19EB541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</w:tcPr>
          <w:p w14:paraId="6DAFF754" w14:textId="15C95BC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2B04A9A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02ABDCE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</w:tcPr>
          <w:p w14:paraId="26C08BD7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4EC14653" w14:textId="06FFAE4C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44CD7DCE" w14:textId="0F1DC796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1</w:t>
            </w:r>
            <w:r>
              <w:rPr>
                <w:b w:val="0"/>
                <w:bCs w:val="0"/>
                <w:sz w:val="22"/>
                <w:szCs w:val="22"/>
                <w:lang w:val="en-US"/>
              </w:rPr>
              <w:t>0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Com T4</w:t>
            </w:r>
          </w:p>
        </w:tc>
        <w:tc>
          <w:tcPr>
            <w:tcW w:w="530" w:type="dxa"/>
            <w:vAlign w:val="center"/>
          </w:tcPr>
          <w:p w14:paraId="64C40802" w14:textId="39618E3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93</w:t>
            </w:r>
          </w:p>
        </w:tc>
        <w:tc>
          <w:tcPr>
            <w:tcW w:w="677" w:type="dxa"/>
            <w:vAlign w:val="center"/>
          </w:tcPr>
          <w:p w14:paraId="1A60225A" w14:textId="286278E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2</w:t>
            </w:r>
          </w:p>
        </w:tc>
        <w:tc>
          <w:tcPr>
            <w:tcW w:w="736" w:type="dxa"/>
            <w:vAlign w:val="center"/>
          </w:tcPr>
          <w:p w14:paraId="75129A5A" w14:textId="139B216B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85</w:t>
            </w:r>
          </w:p>
        </w:tc>
        <w:tc>
          <w:tcPr>
            <w:tcW w:w="1015" w:type="dxa"/>
            <w:vAlign w:val="center"/>
          </w:tcPr>
          <w:p w14:paraId="65B86FB8" w14:textId="2E2DC64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53</w:t>
            </w:r>
            <w:r w:rsidRPr="00934D86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6FA2DDF4" w14:textId="12EFCF6C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32</w:t>
            </w:r>
            <w:r w:rsidRPr="00D003CC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629B9FF" w14:textId="1823C63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28</w:t>
            </w:r>
            <w:r w:rsidRPr="000D5D27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19D15C42" w14:textId="4DEE431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60</w:t>
            </w:r>
            <w:r w:rsidRPr="004F6E1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FCD03AE" w14:textId="4E5B883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33</w:t>
            </w:r>
            <w:r w:rsidRPr="00FB64A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4712EA6D" w14:textId="365FDF55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33</w:t>
            </w:r>
            <w:r w:rsidRPr="008A6C8E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3BB824A0" w14:textId="1AB4ED1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72</w:t>
            </w:r>
            <w:r w:rsidRPr="00F97FDB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2261DD7A" w14:textId="48B10FA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.47</w:t>
            </w:r>
            <w:r w:rsidRPr="00F97FDB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1F7A5283" w14:textId="1DB17B5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.34</w:t>
            </w:r>
            <w:r w:rsidRPr="00BF6C78">
              <w:rPr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32BC201E" w14:textId="0FE06A1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15" w:type="dxa"/>
            <w:vAlign w:val="center"/>
          </w:tcPr>
          <w:p w14:paraId="7628DF09" w14:textId="291D4D6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  <w:vAlign w:val="center"/>
          </w:tcPr>
          <w:p w14:paraId="190148B2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  <w:tc>
          <w:tcPr>
            <w:tcW w:w="1015" w:type="dxa"/>
          </w:tcPr>
          <w:p w14:paraId="19CE43CC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03785174" w14:textId="7B9913E2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73F14517" w14:textId="03668E99" w:rsidR="0042089B" w:rsidRPr="00384EC8" w:rsidRDefault="0042089B" w:rsidP="008814F9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1</w:t>
            </w:r>
            <w:r>
              <w:rPr>
                <w:b w:val="0"/>
                <w:bCs w:val="0"/>
                <w:sz w:val="22"/>
                <w:szCs w:val="22"/>
                <w:lang w:val="en-US"/>
              </w:rPr>
              <w:t>1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</w:t>
            </w:r>
            <w:r w:rsidRPr="00384EC8">
              <w:rPr>
                <w:sz w:val="22"/>
                <w:szCs w:val="22"/>
                <w:lang w:val="en-US"/>
              </w:rPr>
              <w:t xml:space="preserve"> </w:t>
            </w:r>
            <w:r w:rsidRPr="00384EC8">
              <w:rPr>
                <w:b w:val="0"/>
                <w:sz w:val="22"/>
                <w:szCs w:val="22"/>
                <w:lang w:val="en-US"/>
              </w:rPr>
              <w:t>Exp T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4</w:t>
            </w:r>
          </w:p>
        </w:tc>
        <w:tc>
          <w:tcPr>
            <w:tcW w:w="530" w:type="dxa"/>
            <w:vAlign w:val="center"/>
          </w:tcPr>
          <w:p w14:paraId="143BE738" w14:textId="75B09A4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76</w:t>
            </w:r>
          </w:p>
        </w:tc>
        <w:tc>
          <w:tcPr>
            <w:tcW w:w="677" w:type="dxa"/>
            <w:vAlign w:val="center"/>
          </w:tcPr>
          <w:p w14:paraId="09F47A32" w14:textId="7DED50A6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3.11</w:t>
            </w:r>
          </w:p>
        </w:tc>
        <w:tc>
          <w:tcPr>
            <w:tcW w:w="736" w:type="dxa"/>
            <w:vAlign w:val="center"/>
          </w:tcPr>
          <w:p w14:paraId="030086F1" w14:textId="435A3FF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sz w:val="22"/>
                <w:szCs w:val="22"/>
                <w:lang w:val="en-US"/>
              </w:rPr>
              <w:t>0.68</w:t>
            </w:r>
          </w:p>
        </w:tc>
        <w:tc>
          <w:tcPr>
            <w:tcW w:w="1015" w:type="dxa"/>
            <w:vAlign w:val="center"/>
          </w:tcPr>
          <w:p w14:paraId="4645768F" w14:textId="3F6E512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35</w:t>
            </w:r>
            <w:r w:rsidRPr="00934D86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71E22FD4" w14:textId="6F67B166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46</w:t>
            </w:r>
            <w:r w:rsidRPr="00D003CC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D51CDBB" w14:textId="3C10B64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09</w:t>
            </w:r>
            <w:r w:rsidRPr="000D5D27">
              <w:rPr>
                <w:vertAlign w:val="superscript"/>
                <w:lang w:val="en-US"/>
              </w:rPr>
              <w:t>*</w:t>
            </w:r>
          </w:p>
        </w:tc>
        <w:tc>
          <w:tcPr>
            <w:tcW w:w="1015" w:type="dxa"/>
            <w:vAlign w:val="center"/>
          </w:tcPr>
          <w:p w14:paraId="164E4033" w14:textId="688DC09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34</w:t>
            </w:r>
            <w:r w:rsidRPr="004F6E1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301A005" w14:textId="4114758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54</w:t>
            </w:r>
            <w:r w:rsidRPr="00FB64A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064C234" w14:textId="7DAD5F6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2</w:t>
            </w:r>
            <w:r w:rsidRPr="008A6C8E">
              <w:rPr>
                <w:vertAlign w:val="superscript"/>
                <w:lang w:val="en-US"/>
              </w:rPr>
              <w:t>**</w:t>
            </w:r>
          </w:p>
        </w:tc>
        <w:tc>
          <w:tcPr>
            <w:tcW w:w="1015" w:type="dxa"/>
            <w:vAlign w:val="center"/>
          </w:tcPr>
          <w:p w14:paraId="347AE4F6" w14:textId="4C8E7C3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47</w:t>
            </w:r>
            <w:r w:rsidRPr="00F97FD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69AE8151" w14:textId="402165C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61</w:t>
            </w:r>
            <w:r w:rsidRPr="00F97FD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66A3E162" w14:textId="3A7C8AE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3</w:t>
            </w:r>
            <w:r w:rsidRPr="00BF6C78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380A4817" w14:textId="56F0E4DC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59</w:t>
            </w:r>
            <w:r w:rsidRPr="00BF6C78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7D7C6BE0" w14:textId="0100E7DC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lang w:val="en-US"/>
              </w:rPr>
              <w:t>1</w:t>
            </w:r>
          </w:p>
        </w:tc>
        <w:tc>
          <w:tcPr>
            <w:tcW w:w="1015" w:type="dxa"/>
            <w:vAlign w:val="center"/>
          </w:tcPr>
          <w:p w14:paraId="29436231" w14:textId="76DA207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15" w:type="dxa"/>
          </w:tcPr>
          <w:p w14:paraId="3A9CC5E7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53A6EF32" w14:textId="4554F1A3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vAlign w:val="center"/>
          </w:tcPr>
          <w:p w14:paraId="39D98CE2" w14:textId="137BE08F" w:rsidR="0042089B" w:rsidRPr="00384EC8" w:rsidRDefault="0042089B" w:rsidP="008814F9">
            <w:pPr>
              <w:spacing w:line="276" w:lineRule="auto"/>
              <w:rPr>
                <w:b w:val="0"/>
                <w:bCs w:val="0"/>
                <w:lang w:val="en-US"/>
              </w:rPr>
            </w:pP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1</w:t>
            </w:r>
            <w:r>
              <w:rPr>
                <w:b w:val="0"/>
                <w:bCs w:val="0"/>
                <w:sz w:val="22"/>
                <w:szCs w:val="22"/>
                <w:lang w:val="en-US"/>
              </w:rPr>
              <w:t>2</w:t>
            </w:r>
            <w:r w:rsidRPr="00384EC8">
              <w:rPr>
                <w:b w:val="0"/>
                <w:bCs w:val="0"/>
                <w:sz w:val="22"/>
                <w:szCs w:val="22"/>
                <w:lang w:val="en-US"/>
              </w:rPr>
              <w:t>. Rec T4</w:t>
            </w:r>
          </w:p>
        </w:tc>
        <w:tc>
          <w:tcPr>
            <w:tcW w:w="530" w:type="dxa"/>
            <w:vAlign w:val="center"/>
          </w:tcPr>
          <w:p w14:paraId="11ABF548" w14:textId="08C1266B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82</w:t>
            </w:r>
          </w:p>
        </w:tc>
        <w:tc>
          <w:tcPr>
            <w:tcW w:w="677" w:type="dxa"/>
            <w:vAlign w:val="center"/>
          </w:tcPr>
          <w:p w14:paraId="69FE875A" w14:textId="37B40EE3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lang w:val="en-US"/>
              </w:rPr>
              <w:t>2.85</w:t>
            </w:r>
          </w:p>
        </w:tc>
        <w:tc>
          <w:tcPr>
            <w:tcW w:w="736" w:type="dxa"/>
            <w:vAlign w:val="center"/>
          </w:tcPr>
          <w:p w14:paraId="649B6BF3" w14:textId="478EC57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lang w:val="en-US"/>
              </w:rPr>
              <w:t>0.91</w:t>
            </w:r>
          </w:p>
        </w:tc>
        <w:tc>
          <w:tcPr>
            <w:tcW w:w="1015" w:type="dxa"/>
            <w:vAlign w:val="center"/>
          </w:tcPr>
          <w:p w14:paraId="39892477" w14:textId="0D672EF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24</w:t>
            </w:r>
            <w:r w:rsidRPr="00934D86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5D48C53E" w14:textId="722C34D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2</w:t>
            </w:r>
            <w:r w:rsidRPr="00D003CC">
              <w:rPr>
                <w:vertAlign w:val="superscript"/>
                <w:lang w:val="en-US"/>
              </w:rPr>
              <w:t>**</w:t>
            </w:r>
          </w:p>
        </w:tc>
        <w:tc>
          <w:tcPr>
            <w:tcW w:w="1015" w:type="dxa"/>
            <w:vAlign w:val="center"/>
          </w:tcPr>
          <w:p w14:paraId="4BC3B776" w14:textId="6328CCB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47</w:t>
            </w:r>
            <w:r w:rsidRPr="000D5D27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2E61FED6" w14:textId="222FC50A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28</w:t>
            </w:r>
            <w:r w:rsidRPr="004F6E1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07A30D6" w14:textId="23BB00F5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0</w:t>
            </w:r>
            <w:r w:rsidRPr="00FB64AE">
              <w:rPr>
                <w:vertAlign w:val="superscript"/>
                <w:lang w:val="en-US"/>
              </w:rPr>
              <w:t>*</w:t>
            </w:r>
          </w:p>
        </w:tc>
        <w:tc>
          <w:tcPr>
            <w:tcW w:w="1015" w:type="dxa"/>
            <w:vAlign w:val="center"/>
          </w:tcPr>
          <w:p w14:paraId="6AB03417" w14:textId="6E7C6409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57</w:t>
            </w:r>
            <w:r w:rsidRPr="008A6C8E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4CB58F6" w14:textId="3E80555E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27</w:t>
            </w:r>
            <w:r w:rsidRPr="00F97FD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082084F3" w14:textId="2EF97718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07</w:t>
            </w:r>
          </w:p>
        </w:tc>
        <w:tc>
          <w:tcPr>
            <w:tcW w:w="1015" w:type="dxa"/>
            <w:vAlign w:val="center"/>
          </w:tcPr>
          <w:p w14:paraId="62991EDD" w14:textId="3629167F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63</w:t>
            </w:r>
            <w:r w:rsidRPr="00BF6C78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2741F428" w14:textId="758AF88D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31</w:t>
            </w:r>
            <w:r w:rsidRPr="00BF6C78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vAlign w:val="center"/>
          </w:tcPr>
          <w:p w14:paraId="28405D47" w14:textId="71AF4700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01</w:t>
            </w:r>
          </w:p>
        </w:tc>
        <w:tc>
          <w:tcPr>
            <w:tcW w:w="1015" w:type="dxa"/>
            <w:vAlign w:val="center"/>
          </w:tcPr>
          <w:p w14:paraId="48472FDB" w14:textId="7F4D61D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84EC8">
              <w:rPr>
                <w:lang w:val="en-US"/>
              </w:rPr>
              <w:t>1</w:t>
            </w:r>
          </w:p>
        </w:tc>
        <w:tc>
          <w:tcPr>
            <w:tcW w:w="1015" w:type="dxa"/>
          </w:tcPr>
          <w:p w14:paraId="66C6D088" w14:textId="77777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2089B" w:rsidRPr="000C4D0A" w14:paraId="5EA12D30" w14:textId="0241967F" w:rsidTr="0042089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bottom w:val="single" w:sz="4" w:space="0" w:color="auto"/>
            </w:tcBorders>
            <w:vAlign w:val="center"/>
          </w:tcPr>
          <w:p w14:paraId="725A18FD" w14:textId="43FF6D0A" w:rsidR="0042089B" w:rsidRPr="0042089B" w:rsidRDefault="0042089B" w:rsidP="008814F9">
            <w:pPr>
              <w:spacing w:line="276" w:lineRule="auto"/>
              <w:rPr>
                <w:b w:val="0"/>
                <w:sz w:val="22"/>
                <w:szCs w:val="22"/>
                <w:lang w:val="en-US"/>
              </w:rPr>
            </w:pPr>
            <w:r w:rsidRPr="0042089B">
              <w:rPr>
                <w:b w:val="0"/>
                <w:sz w:val="22"/>
                <w:szCs w:val="22"/>
                <w:lang w:val="en-US"/>
              </w:rPr>
              <w:t>13. School Performance T4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vAlign w:val="center"/>
          </w:tcPr>
          <w:p w14:paraId="057D8977" w14:textId="77777777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677" w:type="dxa"/>
            <w:tcBorders>
              <w:bottom w:val="single" w:sz="4" w:space="0" w:color="auto"/>
            </w:tcBorders>
            <w:vAlign w:val="center"/>
          </w:tcPr>
          <w:p w14:paraId="3C0F4EE8" w14:textId="608117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7.22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3252E85C" w14:textId="2665B6B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88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31A8CF3D" w14:textId="7B948521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20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34232B61" w14:textId="0BC44C69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21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4444085F" w14:textId="04B410B8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5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01020014" w14:textId="7F17FB7D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16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44C9B165" w14:textId="5617F999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14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08A73707" w14:textId="70CF40EA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3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11F6C37D" w14:textId="145A559F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24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42B651E0" w14:textId="0A1ACF23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20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676FD271" w14:textId="3CA4065A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3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47E9319C" w14:textId="5168CD97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24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5821117A" w14:textId="3F34BE12" w:rsidR="0042089B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18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07A84D11" w14:textId="339A3D77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.19</w:t>
            </w:r>
            <w:r w:rsidRPr="0042089B">
              <w:rPr>
                <w:vertAlign w:val="superscript"/>
                <w:lang w:val="en-US"/>
              </w:rPr>
              <w:t>***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center"/>
          </w:tcPr>
          <w:p w14:paraId="29374587" w14:textId="740D36C1" w:rsidR="0042089B" w:rsidRPr="00384EC8" w:rsidRDefault="0042089B" w:rsidP="008814F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79C475B7" w14:textId="291A76A6" w:rsidR="00D3339E" w:rsidRPr="00357C02" w:rsidRDefault="00200A63" w:rsidP="00426124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070709">
        <w:rPr>
          <w:rFonts w:ascii="Times New Roman" w:hAnsi="Times New Roman" w:cs="Times New Roman"/>
          <w:b/>
          <w:i/>
          <w:sz w:val="20"/>
          <w:szCs w:val="20"/>
          <w:lang w:val="en-US"/>
        </w:rPr>
        <w:t>Note.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T = Time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>;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32DB8" w:rsidRPr="00B97F3E">
        <w:rPr>
          <w:rFonts w:ascii="Times New Roman" w:hAnsi="Times New Roman" w:cs="Times New Roman"/>
          <w:i/>
          <w:lang w:val="en-US"/>
        </w:rPr>
        <w:t xml:space="preserve">α </w:t>
      </w:r>
      <w:r w:rsidR="00632DB8">
        <w:rPr>
          <w:rFonts w:ascii="Times New Roman" w:hAnsi="Times New Roman" w:cs="Times New Roman"/>
          <w:i/>
          <w:lang w:val="en-US"/>
        </w:rPr>
        <w:t>=</w:t>
      </w:r>
      <w:r w:rsidR="00632DB8" w:rsidRPr="00E4683A">
        <w:rPr>
          <w:rFonts w:ascii="Times New Roman" w:hAnsi="Times New Roman" w:cs="Times New Roman"/>
          <w:lang w:val="en-US"/>
        </w:rPr>
        <w:t>Cronbach’s alphas</w:t>
      </w:r>
      <w:r w:rsidR="00632DB8">
        <w:rPr>
          <w:rFonts w:ascii="Times New Roman" w:hAnsi="Times New Roman" w:cs="Times New Roman"/>
          <w:i/>
          <w:lang w:val="en-US"/>
        </w:rPr>
        <w:t>;</w:t>
      </w:r>
      <w:r w:rsidR="00632DB8" w:rsidRPr="00B97F3E">
        <w:rPr>
          <w:rFonts w:ascii="Times New Roman" w:hAnsi="Times New Roman" w:cs="Times New Roman"/>
          <w:i/>
          <w:lang w:val="en-US"/>
        </w:rPr>
        <w:t xml:space="preserve"> </w:t>
      </w:r>
      <w:r w:rsidR="00D3339E" w:rsidRPr="00E33C67">
        <w:rPr>
          <w:rFonts w:ascii="Times New Roman" w:hAnsi="Times New Roman" w:cs="Times New Roman"/>
          <w:i/>
          <w:sz w:val="20"/>
          <w:szCs w:val="20"/>
          <w:lang w:val="en-US"/>
        </w:rPr>
        <w:t>M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 xml:space="preserve"> = Mean; </w:t>
      </w:r>
      <w:r w:rsidR="00D3339E" w:rsidRPr="00E33C67">
        <w:rPr>
          <w:rFonts w:ascii="Times New Roman" w:hAnsi="Times New Roman" w:cs="Times New Roman"/>
          <w:i/>
          <w:sz w:val="20"/>
          <w:szCs w:val="20"/>
          <w:lang w:val="en-US"/>
        </w:rPr>
        <w:t>SD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 xml:space="preserve">: Standard Deviation; 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>om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= 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>E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>ducational commitment; E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>xp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= </w:t>
      </w:r>
      <w:r w:rsidR="00D3339E">
        <w:rPr>
          <w:rFonts w:ascii="Times New Roman" w:hAnsi="Times New Roman" w:cs="Times New Roman"/>
          <w:sz w:val="20"/>
          <w:szCs w:val="20"/>
          <w:lang w:val="en-US"/>
        </w:rPr>
        <w:t>E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>ducational in-depth exploration; R</w:t>
      </w:r>
      <w:r w:rsidR="00C57C25">
        <w:rPr>
          <w:rFonts w:ascii="Times New Roman" w:hAnsi="Times New Roman" w:cs="Times New Roman"/>
          <w:sz w:val="20"/>
          <w:szCs w:val="20"/>
          <w:lang w:val="en-US"/>
        </w:rPr>
        <w:t>ec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= </w:t>
      </w:r>
      <w:r w:rsidR="00C57C25">
        <w:rPr>
          <w:rFonts w:ascii="Times New Roman" w:hAnsi="Times New Roman" w:cs="Times New Roman"/>
          <w:sz w:val="20"/>
          <w:szCs w:val="20"/>
          <w:lang w:val="en-US"/>
        </w:rPr>
        <w:t>E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ducational reconsideration of commitment. </w:t>
      </w:r>
      <w:r w:rsidRPr="000C4D0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C4D0A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&lt; .05; </w:t>
      </w:r>
      <w:r w:rsidRPr="000C4D0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0C4D0A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p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&lt; .01</w:t>
      </w:r>
      <w:r w:rsidRPr="000C4D0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0C4D0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*** </w:t>
      </w:r>
      <w:r w:rsidRPr="000C4D0A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0C4D0A">
        <w:rPr>
          <w:rFonts w:ascii="Times New Roman" w:hAnsi="Times New Roman" w:cs="Times New Roman"/>
          <w:sz w:val="20"/>
          <w:szCs w:val="20"/>
          <w:lang w:val="en-US"/>
        </w:rPr>
        <w:t xml:space="preserve"> &lt; .001.</w:t>
      </w:r>
    </w:p>
    <w:p w14:paraId="3FA72167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653BCD7E" w14:textId="71D12C62" w:rsidR="00D31E08" w:rsidRPr="00943776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C0E46">
        <w:rPr>
          <w:rFonts w:ascii="Times New Roman" w:hAnsi="Times New Roman" w:cs="Times New Roman"/>
          <w:b/>
          <w:sz w:val="24"/>
          <w:szCs w:val="24"/>
          <w:lang w:val="en-US"/>
        </w:rPr>
        <w:t>Table S2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A0333" w:rsidRPr="00943776">
        <w:rPr>
          <w:rFonts w:ascii="Times New Roman" w:hAnsi="Times New Roman" w:cs="Times New Roman"/>
          <w:sz w:val="24"/>
          <w:szCs w:val="24"/>
          <w:lang w:val="en-US"/>
        </w:rPr>
        <w:t>Differences in school performance based on adolescents’ chronotype</w:t>
      </w:r>
      <w:r w:rsidR="004D6914">
        <w:rPr>
          <w:rFonts w:ascii="Times New Roman" w:hAnsi="Times New Roman" w:cs="Times New Roman"/>
          <w:sz w:val="24"/>
          <w:szCs w:val="24"/>
          <w:lang w:val="en-US"/>
        </w:rPr>
        <w:t>s</w:t>
      </w:r>
    </w:p>
    <w:tbl>
      <w:tblPr>
        <w:tblStyle w:val="Grigliatabella"/>
        <w:tblpPr w:leftFromText="141" w:rightFromText="141" w:vertAnchor="text" w:horzAnchor="margin" w:tblpY="-27"/>
        <w:tblW w:w="0" w:type="auto"/>
        <w:tblLook w:val="04A0" w:firstRow="1" w:lastRow="0" w:firstColumn="1" w:lastColumn="0" w:noHBand="0" w:noVBand="1"/>
      </w:tblPr>
      <w:tblGrid>
        <w:gridCol w:w="3134"/>
        <w:gridCol w:w="3134"/>
      </w:tblGrid>
      <w:tr w:rsidR="0016422D" w14:paraId="5C83630D" w14:textId="77777777" w:rsidTr="00943776">
        <w:trPr>
          <w:trHeight w:val="695"/>
        </w:trPr>
        <w:tc>
          <w:tcPr>
            <w:tcW w:w="3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296AC0" w14:textId="77777777" w:rsidR="0016422D" w:rsidRPr="000A58B7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0C4F4" w14:textId="77777777" w:rsidR="0016422D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PA</w:t>
            </w:r>
          </w:p>
          <w:p w14:paraId="2F2EF22C" w14:textId="77F2B976" w:rsidR="0016422D" w:rsidRPr="000A58B7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43776">
              <w:rPr>
                <w:rFonts w:ascii="Times New Roman" w:hAnsi="Times New Roman" w:cs="Times New Roman"/>
                <w:i/>
                <w:lang w:val="en-US"/>
              </w:rPr>
              <w:t>M</w:t>
            </w:r>
            <w:r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Pr="00943776">
              <w:rPr>
                <w:rFonts w:ascii="Times New Roman" w:hAnsi="Times New Roman" w:cs="Times New Roman"/>
                <w:i/>
                <w:lang w:val="en-US"/>
              </w:rPr>
              <w:t>SD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16422D" w14:paraId="5A2F4E32" w14:textId="77777777" w:rsidTr="00FF08B2">
        <w:trPr>
          <w:trHeight w:val="695"/>
        </w:trPr>
        <w:tc>
          <w:tcPr>
            <w:tcW w:w="3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7BDD56" w14:textId="6593B327" w:rsidR="0016422D" w:rsidRPr="000A58B7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hronotype</w:t>
            </w:r>
          </w:p>
        </w:tc>
        <w:tc>
          <w:tcPr>
            <w:tcW w:w="3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E71080" w14:textId="77777777" w:rsidR="0016422D" w:rsidRDefault="0016422D" w:rsidP="00C3051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16422D" w14:paraId="1AD5ECE7" w14:textId="77777777" w:rsidTr="00FF08B2">
        <w:trPr>
          <w:trHeight w:val="242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36341" w14:textId="77777777" w:rsidR="0016422D" w:rsidRPr="000A58B7" w:rsidRDefault="0016422D" w:rsidP="00943776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orning</w:t>
            </w:r>
          </w:p>
          <w:p w14:paraId="63D7A935" w14:textId="23D53A4D" w:rsidR="0016422D" w:rsidRPr="00C55C6F" w:rsidRDefault="0016422D" w:rsidP="0016422D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3364F" w14:textId="61068484" w:rsidR="0016422D" w:rsidRPr="000A58B7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7.39 (0.89) </w:t>
            </w:r>
            <w:r w:rsidRPr="00943776">
              <w:rPr>
                <w:rFonts w:ascii="Times New Roman" w:hAnsi="Times New Roman" w:cs="Times New Roman"/>
                <w:vertAlign w:val="superscript"/>
                <w:lang w:val="en-US"/>
              </w:rPr>
              <w:t>a</w:t>
            </w:r>
          </w:p>
        </w:tc>
      </w:tr>
      <w:tr w:rsidR="0016422D" w14:paraId="41379C1B" w14:textId="77777777" w:rsidTr="00943776">
        <w:trPr>
          <w:trHeight w:val="352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AD795" w14:textId="77777777" w:rsidR="0016422D" w:rsidRPr="000A58B7" w:rsidRDefault="0016422D" w:rsidP="00943776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ntermediate</w:t>
            </w:r>
          </w:p>
          <w:p w14:paraId="1BEE0DFF" w14:textId="48D6FB88" w:rsidR="0016422D" w:rsidRPr="000A58B7" w:rsidRDefault="0016422D" w:rsidP="0016422D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BAC55" w14:textId="658AAD2C" w:rsidR="0016422D" w:rsidRPr="000A58B7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7.32 (0.84) </w:t>
            </w:r>
            <w:proofErr w:type="spellStart"/>
            <w:proofErr w:type="gramStart"/>
            <w:r w:rsidRPr="00943776">
              <w:rPr>
                <w:rFonts w:ascii="Times New Roman" w:hAnsi="Times New Roman" w:cs="Times New Roman"/>
                <w:vertAlign w:val="superscript"/>
                <w:lang w:val="en-US"/>
              </w:rPr>
              <w:t>a,b</w:t>
            </w:r>
            <w:proofErr w:type="spellEnd"/>
            <w:proofErr w:type="gramEnd"/>
          </w:p>
        </w:tc>
      </w:tr>
      <w:tr w:rsidR="0016422D" w14:paraId="64443ACB" w14:textId="77777777" w:rsidTr="00943776">
        <w:trPr>
          <w:trHeight w:val="356"/>
        </w:trPr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EC9FE" w14:textId="77777777" w:rsidR="0016422D" w:rsidRPr="000A58B7" w:rsidRDefault="0016422D" w:rsidP="00943776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vening</w:t>
            </w:r>
          </w:p>
          <w:p w14:paraId="0D6C9EC3" w14:textId="13B6BA1E" w:rsidR="0016422D" w:rsidRPr="000A58B7" w:rsidRDefault="0016422D" w:rsidP="0016422D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136859" w14:textId="0521355C" w:rsidR="0016422D" w:rsidRPr="000A58B7" w:rsidRDefault="0016422D" w:rsidP="00C3051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7.10 (0.85) </w:t>
            </w:r>
            <w:r w:rsidRPr="00943776">
              <w:rPr>
                <w:rFonts w:ascii="Times New Roman" w:hAnsi="Times New Roman" w:cs="Times New Roman"/>
                <w:vertAlign w:val="superscript"/>
                <w:lang w:val="en-US"/>
              </w:rPr>
              <w:t>b</w:t>
            </w:r>
          </w:p>
        </w:tc>
      </w:tr>
    </w:tbl>
    <w:p w14:paraId="7C54F846" w14:textId="62C5A032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29F874A" w14:textId="4D15F5A7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E7DE45A" w14:textId="1EAE44FD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E994DCB" w14:textId="7A4A1AD7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F4AFDB" w14:textId="510B20E0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2F913AF" w14:textId="1874E00B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6C3B3B4" w14:textId="2D1CED4D" w:rsidR="00D31E08" w:rsidRDefault="0016422D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Note. </w:t>
      </w:r>
      <w:r w:rsidRPr="43A72C16">
        <w:rPr>
          <w:rFonts w:ascii="Times New Roman" w:hAnsi="Times New Roman" w:cs="Times New Roman"/>
          <w:i/>
          <w:iCs/>
          <w:sz w:val="18"/>
          <w:szCs w:val="18"/>
          <w:lang w:val="en-US"/>
        </w:rPr>
        <w:t>M</w:t>
      </w:r>
      <w:r w:rsidRPr="43A72C16">
        <w:rPr>
          <w:rFonts w:ascii="Times New Roman" w:hAnsi="Times New Roman" w:cs="Times New Roman"/>
          <w:sz w:val="18"/>
          <w:szCs w:val="18"/>
          <w:lang w:val="en-US"/>
        </w:rPr>
        <w:t xml:space="preserve"> = Mean; </w:t>
      </w:r>
      <w:r w:rsidRPr="43A72C16">
        <w:rPr>
          <w:rFonts w:ascii="Times New Roman" w:hAnsi="Times New Roman" w:cs="Times New Roman"/>
          <w:i/>
          <w:iCs/>
          <w:sz w:val="18"/>
          <w:szCs w:val="18"/>
          <w:lang w:val="en-US"/>
        </w:rPr>
        <w:t>S</w:t>
      </w:r>
      <w:r w:rsidR="00FF08B2">
        <w:rPr>
          <w:rFonts w:ascii="Times New Roman" w:hAnsi="Times New Roman" w:cs="Times New Roman"/>
          <w:i/>
          <w:iCs/>
          <w:sz w:val="18"/>
          <w:szCs w:val="18"/>
          <w:lang w:val="en-US"/>
        </w:rPr>
        <w:t>D</w:t>
      </w:r>
      <w:r w:rsidRPr="43A72C16">
        <w:rPr>
          <w:rFonts w:ascii="Times New Roman" w:hAnsi="Times New Roman" w:cs="Times New Roman"/>
          <w:sz w:val="18"/>
          <w:szCs w:val="18"/>
          <w:lang w:val="en-US"/>
        </w:rPr>
        <w:t xml:space="preserve"> = Standard </w:t>
      </w:r>
      <w:r w:rsidR="00FF08B2">
        <w:rPr>
          <w:rFonts w:ascii="Times New Roman" w:hAnsi="Times New Roman" w:cs="Times New Roman"/>
          <w:sz w:val="18"/>
          <w:szCs w:val="18"/>
          <w:lang w:val="en-US"/>
        </w:rPr>
        <w:t>Deviation</w:t>
      </w:r>
      <w:r w:rsidRPr="43A72C16">
        <w:rPr>
          <w:rFonts w:ascii="Times New Roman" w:hAnsi="Times New Roman" w:cs="Times New Roman"/>
          <w:sz w:val="18"/>
          <w:szCs w:val="18"/>
          <w:lang w:val="en-US"/>
        </w:rPr>
        <w:t>; Means with different subscripts differ significantly</w:t>
      </w:r>
      <w:r w:rsidR="00FF08B2" w:rsidRPr="00FF08B2">
        <w:rPr>
          <w:rFonts w:ascii="Times New Roman" w:hAnsi="Times New Roman" w:cs="Times New Roman"/>
          <w:sz w:val="18"/>
          <w:szCs w:val="18"/>
          <w:lang w:val="en-US"/>
        </w:rPr>
        <w:t xml:space="preserve"> at the Tukey post</w:t>
      </w:r>
      <w:r w:rsidR="00FF08B2">
        <w:rPr>
          <w:rFonts w:ascii="Times New Roman" w:hAnsi="Times New Roman" w:cs="Times New Roman"/>
          <w:sz w:val="18"/>
          <w:szCs w:val="18"/>
          <w:lang w:val="en-US"/>
        </w:rPr>
        <w:t>-</w:t>
      </w:r>
      <w:r w:rsidR="00FF08B2" w:rsidRPr="00FF08B2">
        <w:rPr>
          <w:rFonts w:ascii="Times New Roman" w:hAnsi="Times New Roman" w:cs="Times New Roman"/>
          <w:sz w:val="18"/>
          <w:szCs w:val="18"/>
          <w:lang w:val="en-US"/>
        </w:rPr>
        <w:t>hoc test</w:t>
      </w:r>
      <w:r w:rsidRPr="43A72C16">
        <w:rPr>
          <w:rFonts w:ascii="Times New Roman" w:hAnsi="Times New Roman" w:cs="Times New Roman"/>
          <w:sz w:val="18"/>
          <w:szCs w:val="18"/>
          <w:lang w:val="en-US"/>
        </w:rPr>
        <w:t xml:space="preserve"> (</w:t>
      </w:r>
      <w:r w:rsidRPr="43A72C16">
        <w:rPr>
          <w:rFonts w:ascii="Times New Roman" w:hAnsi="Times New Roman" w:cs="Times New Roman"/>
          <w:i/>
          <w:iCs/>
          <w:sz w:val="18"/>
          <w:szCs w:val="18"/>
          <w:lang w:val="en-US"/>
        </w:rPr>
        <w:t>p</w:t>
      </w:r>
      <w:r w:rsidRPr="43A72C16">
        <w:rPr>
          <w:rFonts w:ascii="Times New Roman" w:hAnsi="Times New Roman" w:cs="Times New Roman"/>
          <w:sz w:val="18"/>
          <w:szCs w:val="18"/>
          <w:lang w:val="en-US"/>
        </w:rPr>
        <w:t xml:space="preserve"> &lt; .05). </w:t>
      </w:r>
    </w:p>
    <w:p w14:paraId="0888A84D" w14:textId="7DAD4359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AFDA211" w14:textId="6F3F6660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E4768FC" w14:textId="44936BFB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6A24D54" w14:textId="7B7D84DA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95E8A45" w14:textId="5AEB4245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E5A3CAB" w14:textId="36D6194E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958D1E" w14:textId="59AAB207" w:rsidR="00D31E08" w:rsidRDefault="00D31E08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47CA152" w14:textId="77777777" w:rsidR="00943776" w:rsidRDefault="00943776" w:rsidP="0071764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4C61845" w14:textId="54BC0A95" w:rsidR="00CF07DE" w:rsidRDefault="00CF07DE" w:rsidP="00717644">
      <w:pPr>
        <w:spacing w:line="360" w:lineRule="auto"/>
        <w:rPr>
          <w:rFonts w:ascii="Times New Roman" w:hAnsi="Times New Roman" w:cs="Times New Roman"/>
          <w:b/>
          <w:lang w:val="en-US"/>
        </w:rPr>
      </w:pPr>
      <w:r w:rsidRPr="006C0E46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Table S</w:t>
      </w:r>
      <w:r w:rsidR="00D31E08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6C0E46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CF07DE">
        <w:rPr>
          <w:rFonts w:ascii="Times New Roman" w:hAnsi="Times New Roman" w:cs="Times New Roman"/>
          <w:sz w:val="24"/>
          <w:szCs w:val="24"/>
          <w:lang w:val="en-US"/>
        </w:rPr>
        <w:t xml:space="preserve">istribution of </w:t>
      </w:r>
      <w:r>
        <w:rPr>
          <w:rFonts w:ascii="Times New Roman" w:hAnsi="Times New Roman" w:cs="Times New Roman"/>
          <w:sz w:val="24"/>
          <w:szCs w:val="24"/>
          <w:lang w:val="en-US"/>
        </w:rPr>
        <w:t>adolescents’ chronotype</w:t>
      </w:r>
      <w:bookmarkStart w:id="0" w:name="_GoBack"/>
      <w:r w:rsidR="004D6914">
        <w:rPr>
          <w:rFonts w:ascii="Times New Roman" w:hAnsi="Times New Roman" w:cs="Times New Roman"/>
          <w:sz w:val="24"/>
          <w:szCs w:val="24"/>
          <w:lang w:val="en-US"/>
        </w:rPr>
        <w:t>s</w:t>
      </w:r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 across different school tracks</w:t>
      </w:r>
    </w:p>
    <w:p w14:paraId="71C5FF71" w14:textId="53E57B19" w:rsidR="00C30FC6" w:rsidRDefault="00C30FC6" w:rsidP="003A06F3">
      <w:pPr>
        <w:rPr>
          <w:rFonts w:ascii="Times New Roman" w:hAnsi="Times New Roman" w:cs="Times New Roman"/>
          <w:b/>
          <w:lang w:val="en-US"/>
        </w:rPr>
      </w:pPr>
    </w:p>
    <w:tbl>
      <w:tblPr>
        <w:tblStyle w:val="Grigliatabella"/>
        <w:tblpPr w:leftFromText="141" w:rightFromText="141" w:vertAnchor="text" w:horzAnchor="margin" w:tblpY="-27"/>
        <w:tblW w:w="0" w:type="auto"/>
        <w:tblLook w:val="04A0" w:firstRow="1" w:lastRow="0" w:firstColumn="1" w:lastColumn="0" w:noHBand="0" w:noVBand="1"/>
      </w:tblPr>
      <w:tblGrid>
        <w:gridCol w:w="2354"/>
        <w:gridCol w:w="2354"/>
        <w:gridCol w:w="2354"/>
        <w:gridCol w:w="2354"/>
      </w:tblGrid>
      <w:tr w:rsidR="00717644" w14:paraId="020CA10C" w14:textId="77777777" w:rsidTr="40B1ABA9">
        <w:trPr>
          <w:trHeight w:val="387"/>
        </w:trPr>
        <w:tc>
          <w:tcPr>
            <w:tcW w:w="2354" w:type="dxa"/>
            <w:tcBorders>
              <w:left w:val="nil"/>
              <w:bottom w:val="nil"/>
              <w:right w:val="nil"/>
            </w:tcBorders>
            <w:vAlign w:val="center"/>
          </w:tcPr>
          <w:p w14:paraId="48D02316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DEDA81" w14:textId="12B78251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hronotype</w:t>
            </w:r>
          </w:p>
        </w:tc>
        <w:tc>
          <w:tcPr>
            <w:tcW w:w="23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718D0F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3D5E93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17644" w14:paraId="699744AA" w14:textId="77777777" w:rsidTr="40B1ABA9">
        <w:trPr>
          <w:trHeight w:val="777"/>
        </w:trPr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8B084D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CA3BA2" w14:textId="7E7106E4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orning</w:t>
            </w:r>
          </w:p>
          <w:p w14:paraId="5A5E6F2C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i/>
                <w:lang w:val="en-US"/>
              </w:rPr>
              <w:t>n</w:t>
            </w:r>
            <w:r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0A58B7">
              <w:rPr>
                <w:rFonts w:ascii="Times New Roman" w:hAnsi="Times New Roman" w:cs="Times New Roman"/>
                <w:lang w:val="en-US"/>
              </w:rPr>
              <w:t>(%)</w:t>
            </w: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DBC319" w14:textId="44604D76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ntermediate</w:t>
            </w:r>
          </w:p>
          <w:p w14:paraId="50D8874C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i/>
                <w:lang w:val="en-US"/>
              </w:rPr>
              <w:t>n</w:t>
            </w:r>
            <w:r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0A58B7">
              <w:rPr>
                <w:rFonts w:ascii="Times New Roman" w:hAnsi="Times New Roman" w:cs="Times New Roman"/>
                <w:lang w:val="en-US"/>
              </w:rPr>
              <w:t>(%)</w:t>
            </w: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B5A22" w14:textId="5C07EC41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vening</w:t>
            </w:r>
          </w:p>
          <w:p w14:paraId="1D4D96EE" w14:textId="77777777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i/>
                <w:lang w:val="en-US"/>
              </w:rPr>
              <w:t>n</w:t>
            </w:r>
            <w:r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0A58B7">
              <w:rPr>
                <w:rFonts w:ascii="Times New Roman" w:hAnsi="Times New Roman" w:cs="Times New Roman"/>
                <w:lang w:val="en-US"/>
              </w:rPr>
              <w:t>(%)</w:t>
            </w:r>
          </w:p>
        </w:tc>
      </w:tr>
      <w:tr w:rsidR="00717644" w14:paraId="58F9F28C" w14:textId="77777777" w:rsidTr="40B1ABA9">
        <w:trPr>
          <w:trHeight w:val="777"/>
        </w:trPr>
        <w:tc>
          <w:tcPr>
            <w:tcW w:w="23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322963" w14:textId="44EEB0C5" w:rsidR="00717644" w:rsidRPr="000A58B7" w:rsidRDefault="00717644" w:rsidP="00E334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chool track</w:t>
            </w: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6AAFED" w14:textId="77777777" w:rsidR="00717644" w:rsidRDefault="00717644" w:rsidP="00E334D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EC05C4" w14:textId="77777777" w:rsidR="00717644" w:rsidRDefault="00717644" w:rsidP="00E334D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A614FB" w14:textId="77777777" w:rsidR="00717644" w:rsidRDefault="00717644" w:rsidP="00E334D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717644" w14:paraId="5F6B189F" w14:textId="77777777" w:rsidTr="40B1ABA9">
        <w:trPr>
          <w:trHeight w:val="27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AC37F" w14:textId="46C39EAA" w:rsidR="00717644" w:rsidRPr="00C55C6F" w:rsidRDefault="00C55C6F" w:rsidP="40B1ABA9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943776">
              <w:rPr>
                <w:rFonts w:ascii="Times New Roman" w:hAnsi="Times New Roman" w:cs="Times New Roman"/>
                <w:lang w:val="en-US"/>
              </w:rPr>
              <w:t>University-oriented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AA26B" w14:textId="77777777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36</w:t>
            </w:r>
            <w:r>
              <w:rPr>
                <w:rFonts w:ascii="Times New Roman" w:hAnsi="Times New Roman" w:cs="Times New Roman"/>
                <w:lang w:val="en-US"/>
              </w:rPr>
              <w:t xml:space="preserve"> (42.86%)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5E76B" w14:textId="2EB9CCBE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396</w:t>
            </w:r>
            <w:r>
              <w:rPr>
                <w:rFonts w:ascii="Times New Roman" w:hAnsi="Times New Roman" w:cs="Times New Roman"/>
                <w:lang w:val="en-US"/>
              </w:rPr>
              <w:t xml:space="preserve"> (47.83%)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BDA26" w14:textId="26FD1272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90</w:t>
            </w:r>
            <w:r>
              <w:rPr>
                <w:rFonts w:ascii="Times New Roman" w:hAnsi="Times New Roman" w:cs="Times New Roman"/>
                <w:lang w:val="en-US"/>
              </w:rPr>
              <w:t xml:space="preserve"> (40.54%)</w:t>
            </w:r>
          </w:p>
        </w:tc>
      </w:tr>
      <w:tr w:rsidR="00717644" w14:paraId="6C8BB653" w14:textId="77777777" w:rsidTr="40B1ABA9">
        <w:trPr>
          <w:trHeight w:val="394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C71D1" w14:textId="194DFA06" w:rsidR="00717644" w:rsidRPr="000A58B7" w:rsidRDefault="00717644" w:rsidP="00717644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echnical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72189" w14:textId="4717482A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32</w:t>
            </w:r>
            <w:r>
              <w:rPr>
                <w:rFonts w:ascii="Times New Roman" w:hAnsi="Times New Roman" w:cs="Times New Roman"/>
                <w:lang w:val="en-US"/>
              </w:rPr>
              <w:t xml:space="preserve"> (38.10%)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E70F7" w14:textId="0328FBCA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259</w:t>
            </w:r>
            <w:r>
              <w:rPr>
                <w:rFonts w:ascii="Times New Roman" w:hAnsi="Times New Roman" w:cs="Times New Roman"/>
                <w:lang w:val="en-US"/>
              </w:rPr>
              <w:t xml:space="preserve"> (31.28%)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098A8" w14:textId="5E4F1AFD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73</w:t>
            </w:r>
            <w:r>
              <w:rPr>
                <w:rFonts w:ascii="Times New Roman" w:hAnsi="Times New Roman" w:cs="Times New Roman"/>
                <w:lang w:val="en-US"/>
              </w:rPr>
              <w:t xml:space="preserve"> (32.88%)</w:t>
            </w:r>
          </w:p>
        </w:tc>
      </w:tr>
      <w:tr w:rsidR="00717644" w14:paraId="6E74F1BF" w14:textId="77777777" w:rsidTr="40B1ABA9">
        <w:trPr>
          <w:trHeight w:val="399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E6D89" w14:textId="69BBB885" w:rsidR="00717644" w:rsidRPr="000A58B7" w:rsidRDefault="00717644" w:rsidP="00717644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Vocational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D0373" w14:textId="5FAE6357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16</w:t>
            </w:r>
            <w:r>
              <w:rPr>
                <w:rFonts w:ascii="Times New Roman" w:hAnsi="Times New Roman" w:cs="Times New Roman"/>
                <w:lang w:val="en-US"/>
              </w:rPr>
              <w:t xml:space="preserve"> (19.04%)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A3516" w14:textId="09FA5968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173</w:t>
            </w:r>
            <w:r>
              <w:rPr>
                <w:rFonts w:ascii="Times New Roman" w:hAnsi="Times New Roman" w:cs="Times New Roman"/>
                <w:lang w:val="en-US"/>
              </w:rPr>
              <w:t xml:space="preserve"> (20.89%)</w:t>
            </w:r>
          </w:p>
        </w:tc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34C74" w14:textId="35925181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A58B7">
              <w:rPr>
                <w:rFonts w:ascii="Times New Roman" w:hAnsi="Times New Roman" w:cs="Times New Roman"/>
                <w:lang w:val="en-US"/>
              </w:rPr>
              <w:t>59</w:t>
            </w:r>
            <w:r>
              <w:rPr>
                <w:rFonts w:ascii="Times New Roman" w:hAnsi="Times New Roman" w:cs="Times New Roman"/>
                <w:lang w:val="en-US"/>
              </w:rPr>
              <w:t xml:space="preserve"> (26.58%)</w:t>
            </w:r>
          </w:p>
        </w:tc>
      </w:tr>
      <w:tr w:rsidR="00717644" w14:paraId="47805CE0" w14:textId="77777777" w:rsidTr="40B1ABA9">
        <w:trPr>
          <w:trHeight w:val="399"/>
        </w:trPr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63F6A0" w14:textId="6E9A9941" w:rsidR="00717644" w:rsidRDefault="00717644" w:rsidP="00717644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otal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F959C0" w14:textId="65D439E6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4 (100%)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F4FDE2" w14:textId="0AA92598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28 (100%)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BC867D" w14:textId="1614C77B" w:rsidR="00717644" w:rsidRPr="000A58B7" w:rsidRDefault="00717644" w:rsidP="0071764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22 (100%)</w:t>
            </w:r>
          </w:p>
        </w:tc>
      </w:tr>
    </w:tbl>
    <w:p w14:paraId="25B06166" w14:textId="7A954E6F" w:rsidR="00C30FC6" w:rsidRDefault="00C30FC6" w:rsidP="003A06F3">
      <w:pPr>
        <w:rPr>
          <w:rFonts w:ascii="Times New Roman" w:hAnsi="Times New Roman" w:cs="Times New Roman"/>
          <w:b/>
          <w:lang w:val="en-US"/>
        </w:rPr>
      </w:pPr>
    </w:p>
    <w:p w14:paraId="4CEEE3FF" w14:textId="77777777" w:rsidR="00C30FC6" w:rsidRPr="00C30FC6" w:rsidRDefault="00C30FC6" w:rsidP="003A06F3">
      <w:pPr>
        <w:rPr>
          <w:rFonts w:ascii="Times New Roman" w:hAnsi="Times New Roman" w:cs="Times New Roman"/>
          <w:b/>
          <w:lang w:val="en-US"/>
        </w:rPr>
      </w:pPr>
    </w:p>
    <w:p w14:paraId="4F2F222F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3A047833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5DA8ADD6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4D39AEDD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59317DD4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6EE123E2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4F338B2C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48CE6128" w14:textId="77777777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243D4897" w14:textId="494DA12C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422CF09F" w14:textId="5117E338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1C74C4EC" w14:textId="46B34296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660E5ED0" w14:textId="50584819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65D2CE8E" w14:textId="634B17DE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52DF8A45" w14:textId="531C108E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76B3FE9C" w14:textId="77777777" w:rsidR="00D31E08" w:rsidRDefault="00D31E08" w:rsidP="003A06F3">
      <w:pPr>
        <w:rPr>
          <w:rFonts w:ascii="Times New Roman" w:hAnsi="Times New Roman" w:cs="Times New Roman"/>
          <w:b/>
          <w:lang w:val="en-US"/>
        </w:rPr>
      </w:pPr>
    </w:p>
    <w:p w14:paraId="76DBE086" w14:textId="6C417075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25843B68" w14:textId="77777777" w:rsidR="00717644" w:rsidRDefault="00717644" w:rsidP="003A06F3">
      <w:pPr>
        <w:rPr>
          <w:rFonts w:ascii="Times New Roman" w:hAnsi="Times New Roman" w:cs="Times New Roman"/>
          <w:b/>
          <w:lang w:val="en-US"/>
        </w:rPr>
      </w:pPr>
    </w:p>
    <w:p w14:paraId="229AD8CC" w14:textId="017B819F" w:rsidR="00CF07DE" w:rsidRDefault="00CF07DE" w:rsidP="003A06F3">
      <w:pPr>
        <w:rPr>
          <w:rFonts w:ascii="Times New Roman" w:hAnsi="Times New Roman" w:cs="Times New Roman"/>
          <w:b/>
          <w:lang w:val="en-US"/>
        </w:rPr>
      </w:pPr>
    </w:p>
    <w:p w14:paraId="7E8BE04F" w14:textId="7F06BB32" w:rsidR="003A06F3" w:rsidRPr="000C4D0A" w:rsidRDefault="003A06F3" w:rsidP="003A06F3">
      <w:pPr>
        <w:rPr>
          <w:rFonts w:ascii="Times New Roman" w:hAnsi="Times New Roman" w:cs="Times New Roman"/>
          <w:lang w:val="en-US"/>
        </w:rPr>
      </w:pPr>
      <w:r w:rsidRPr="000C4D0A">
        <w:rPr>
          <w:rFonts w:ascii="Times New Roman" w:hAnsi="Times New Roman" w:cs="Times New Roman"/>
          <w:b/>
          <w:lang w:val="en-US"/>
        </w:rPr>
        <w:lastRenderedPageBreak/>
        <w:t>Table S</w:t>
      </w:r>
      <w:r w:rsidR="00D31E08">
        <w:rPr>
          <w:rFonts w:ascii="Times New Roman" w:hAnsi="Times New Roman" w:cs="Times New Roman"/>
          <w:b/>
          <w:lang w:val="en-US"/>
        </w:rPr>
        <w:t>4</w:t>
      </w:r>
      <w:r w:rsidRPr="000C4D0A">
        <w:rPr>
          <w:rFonts w:ascii="Times New Roman" w:hAnsi="Times New Roman" w:cs="Times New Roman"/>
          <w:b/>
          <w:lang w:val="en-US"/>
        </w:rPr>
        <w:t>.</w:t>
      </w:r>
      <w:r w:rsidRPr="000C4D0A">
        <w:rPr>
          <w:rFonts w:ascii="Times New Roman" w:hAnsi="Times New Roman" w:cs="Times New Roman"/>
          <w:lang w:val="en-US"/>
        </w:rPr>
        <w:t xml:space="preserve"> Longitudinal measurement invariance</w:t>
      </w:r>
    </w:p>
    <w:tbl>
      <w:tblPr>
        <w:tblStyle w:val="Tabellasemplice-21"/>
        <w:tblpPr w:leftFromText="180" w:rightFromText="180" w:vertAnchor="page" w:horzAnchor="margin" w:tblpXSpec="center" w:tblpY="1885"/>
        <w:tblW w:w="1526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41"/>
        <w:gridCol w:w="1305"/>
        <w:gridCol w:w="870"/>
        <w:gridCol w:w="871"/>
        <w:gridCol w:w="872"/>
        <w:gridCol w:w="1017"/>
        <w:gridCol w:w="1748"/>
        <w:gridCol w:w="291"/>
        <w:gridCol w:w="1017"/>
        <w:gridCol w:w="1453"/>
        <w:gridCol w:w="1018"/>
        <w:gridCol w:w="1453"/>
        <w:gridCol w:w="7"/>
      </w:tblGrid>
      <w:tr w:rsidR="005162F3" w:rsidRPr="000C4D0A" w14:paraId="7AAB7295" w14:textId="77777777" w:rsidTr="00516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A039A85" w14:textId="77777777" w:rsidR="005162F3" w:rsidRPr="000C4D0A" w:rsidRDefault="005162F3" w:rsidP="005162F3">
            <w:pPr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Educational identity processes</w:t>
            </w:r>
          </w:p>
        </w:tc>
        <w:tc>
          <w:tcPr>
            <w:tcW w:w="668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4BA9F9" w14:textId="77777777" w:rsidR="005162F3" w:rsidRPr="000C4D0A" w:rsidRDefault="005162F3" w:rsidP="005162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Model fit</w:t>
            </w:r>
          </w:p>
        </w:tc>
        <w:tc>
          <w:tcPr>
            <w:tcW w:w="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C47E23" w14:textId="77777777" w:rsidR="005162F3" w:rsidRPr="000C4D0A" w:rsidRDefault="005162F3" w:rsidP="005162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49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27E5E6" w14:textId="77777777" w:rsidR="005162F3" w:rsidRPr="000C4D0A" w:rsidRDefault="005162F3" w:rsidP="005162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Model comparisons</w:t>
            </w:r>
          </w:p>
        </w:tc>
      </w:tr>
      <w:tr w:rsidR="005162F3" w:rsidRPr="000C4D0A" w14:paraId="365E3D75" w14:textId="77777777" w:rsidTr="005162F3">
        <w:trPr>
          <w:gridAfter w:val="1"/>
          <w:wAfter w:w="7" w:type="dxa"/>
          <w:trHeight w:val="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57A9A7" w14:textId="77777777" w:rsidR="005162F3" w:rsidRPr="000C4D0A" w:rsidRDefault="005162F3" w:rsidP="005162F3">
            <w:pPr>
              <w:rPr>
                <w:rFonts w:eastAsiaTheme="minorHAnsi"/>
                <w:szCs w:val="20"/>
                <w:lang w:val="en-US" w:eastAsia="en-US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4143852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vertAlign w:val="superscript"/>
                <w:lang w:val="en-US"/>
              </w:rPr>
            </w:pPr>
            <w:r w:rsidRPr="000C4D0A">
              <w:rPr>
                <w:szCs w:val="20"/>
                <w:lang w:val="en-US"/>
              </w:rPr>
              <w:t>χ</w:t>
            </w:r>
            <w:r w:rsidRPr="000C4D0A">
              <w:rPr>
                <w:szCs w:val="20"/>
                <w:vertAlign w:val="subscript"/>
                <w:lang w:val="en-US"/>
              </w:rPr>
              <w:t>SB</w:t>
            </w:r>
            <w:r w:rsidRPr="000C4D0A">
              <w:rPr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6C174A9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df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6A54D30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CFI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E8F0373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TLI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F844AE3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SRMR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139C6E6" w14:textId="77777777" w:rsidR="005162F3" w:rsidRPr="000C4D0A" w:rsidRDefault="005162F3" w:rsidP="005162F3">
            <w:pPr>
              <w:ind w:left="-10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RMSEA [90% CI]</w:t>
            </w:r>
          </w:p>
        </w:tc>
        <w:tc>
          <w:tcPr>
            <w:tcW w:w="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9036A1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78C867E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Models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5107EF7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Δχ</w:t>
            </w:r>
            <w:r w:rsidRPr="000C4D0A">
              <w:rPr>
                <w:szCs w:val="20"/>
                <w:vertAlign w:val="subscript"/>
                <w:lang w:val="en-US"/>
              </w:rPr>
              <w:t>SB</w:t>
            </w:r>
            <w:r w:rsidRPr="000C4D0A">
              <w:rPr>
                <w:szCs w:val="20"/>
                <w:vertAlign w:val="superscript"/>
                <w:lang w:val="en-US"/>
              </w:rPr>
              <w:t>2</w:t>
            </w:r>
            <w:r w:rsidRPr="000C4D0A">
              <w:rPr>
                <w:szCs w:val="20"/>
                <w:lang w:val="en-US"/>
              </w:rPr>
              <w:t>(</w:t>
            </w:r>
            <w:proofErr w:type="spellStart"/>
            <w:r w:rsidRPr="000C4D0A">
              <w:rPr>
                <w:szCs w:val="20"/>
                <w:lang w:val="en-US"/>
              </w:rPr>
              <w:t>Δdf</w:t>
            </w:r>
            <w:proofErr w:type="spellEnd"/>
            <w:r w:rsidRPr="000C4D0A">
              <w:rPr>
                <w:szCs w:val="20"/>
                <w:lang w:val="en-US"/>
              </w:rPr>
              <w:t>)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4E3B8D9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ΔCFI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F3744FB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ΔRMSEA</w:t>
            </w:r>
          </w:p>
        </w:tc>
      </w:tr>
      <w:tr w:rsidR="005162F3" w:rsidRPr="000C4D0A" w14:paraId="5DE5649A" w14:textId="77777777" w:rsidTr="005162F3">
        <w:trPr>
          <w:gridAfter w:val="1"/>
          <w:wAfter w:w="7" w:type="dxa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68771C" w14:textId="77777777" w:rsidR="005162F3" w:rsidRPr="000C4D0A" w:rsidRDefault="005162F3" w:rsidP="005162F3">
            <w:pPr>
              <w:ind w:left="179"/>
              <w:rPr>
                <w:b w:val="0"/>
                <w:bCs w:val="0"/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Configural invariance (M1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AE638F" w14:textId="77777777" w:rsidR="005162F3" w:rsidRPr="000C4D0A" w:rsidRDefault="005162F3" w:rsidP="005162F3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2627.28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E3E7D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113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201D93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939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B53EA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9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F04BC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47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157A22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32 [.030, .033]</w:t>
            </w:r>
          </w:p>
        </w:tc>
        <w:tc>
          <w:tcPr>
            <w:tcW w:w="2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B6262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A4982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</w:tcPr>
          <w:p w14:paraId="30E2B61A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0CDEE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8C5B3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</w:tr>
      <w:tr w:rsidR="005162F3" w:rsidRPr="000C4D0A" w14:paraId="283E77BF" w14:textId="77777777" w:rsidTr="005162F3">
        <w:trPr>
          <w:gridAfter w:val="1"/>
          <w:wAfter w:w="7" w:type="dxa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515C75" w14:textId="77777777" w:rsidR="005162F3" w:rsidRPr="000C4D0A" w:rsidRDefault="005162F3" w:rsidP="005162F3">
            <w:pPr>
              <w:ind w:left="179"/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Metric invariance (M2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4DFA8" w14:textId="77777777" w:rsidR="005162F3" w:rsidRPr="000C4D0A" w:rsidRDefault="005162F3" w:rsidP="005162F3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2675.82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14D9C4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116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F314B6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938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E708B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9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E069F3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48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D66DF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31 [.030, .033]</w:t>
            </w:r>
          </w:p>
        </w:tc>
        <w:tc>
          <w:tcPr>
            <w:tcW w:w="2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03972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58D2B6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M2-M1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98532D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45.936 (</w:t>
            </w:r>
            <w:proofErr w:type="gramStart"/>
            <w:r w:rsidRPr="000C4D0A">
              <w:rPr>
                <w:szCs w:val="20"/>
                <w:lang w:val="en-US"/>
              </w:rPr>
              <w:t>30)</w:t>
            </w:r>
            <w:r w:rsidRPr="000C4D0A">
              <w:rPr>
                <w:szCs w:val="20"/>
                <w:vertAlign w:val="superscript"/>
                <w:lang w:val="en-US"/>
              </w:rPr>
              <w:t>*</w:t>
            </w:r>
            <w:proofErr w:type="gramEnd"/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BBD4FE" w14:textId="77777777" w:rsidR="005162F3" w:rsidRPr="000C4D0A" w:rsidRDefault="005162F3" w:rsidP="005162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-.001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E6E07B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-.001</w:t>
            </w:r>
          </w:p>
        </w:tc>
      </w:tr>
      <w:tr w:rsidR="005162F3" w:rsidRPr="000C4D0A" w14:paraId="7729F5C8" w14:textId="77777777" w:rsidTr="005162F3">
        <w:trPr>
          <w:gridAfter w:val="1"/>
          <w:wAfter w:w="7" w:type="dxa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84A28A" w14:textId="77777777" w:rsidR="005162F3" w:rsidRPr="000C4D0A" w:rsidRDefault="005162F3" w:rsidP="005162F3">
            <w:pPr>
              <w:ind w:left="179"/>
              <w:rPr>
                <w:b w:val="0"/>
                <w:bCs w:val="0"/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Scalar invariance (M3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5C8544" w14:textId="77777777" w:rsidR="005162F3" w:rsidRPr="000C4D0A" w:rsidRDefault="005162F3" w:rsidP="005162F3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2948.673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1425D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119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BE09F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929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510BF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92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50592F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49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7A4C32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33 [.032, .035]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C9F821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40B4EC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M3-M2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699EA6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299.529 (</w:t>
            </w:r>
            <w:proofErr w:type="gramStart"/>
            <w:r w:rsidRPr="000C4D0A">
              <w:rPr>
                <w:szCs w:val="20"/>
                <w:lang w:val="en-US"/>
              </w:rPr>
              <w:t>39)</w:t>
            </w:r>
            <w:r w:rsidRPr="000C4D0A">
              <w:rPr>
                <w:szCs w:val="20"/>
                <w:vertAlign w:val="superscript"/>
                <w:lang w:val="en-US"/>
              </w:rPr>
              <w:t>*</w:t>
            </w:r>
            <w:proofErr w:type="gramEnd"/>
            <w:r w:rsidRPr="000C4D0A">
              <w:rPr>
                <w:szCs w:val="20"/>
                <w:vertAlign w:val="superscript"/>
                <w:lang w:val="en-US"/>
              </w:rPr>
              <w:t>**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F802C6" w14:textId="77777777" w:rsidR="005162F3" w:rsidRPr="000C4D0A" w:rsidRDefault="005162F3" w:rsidP="005162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-.009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8F2FD0" w14:textId="77777777" w:rsidR="005162F3" w:rsidRPr="000C4D0A" w:rsidRDefault="005162F3" w:rsidP="00516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-.001</w:t>
            </w:r>
          </w:p>
        </w:tc>
      </w:tr>
    </w:tbl>
    <w:p w14:paraId="4DE2D633" w14:textId="2F231AF6" w:rsidR="003A06F3" w:rsidRDefault="003A06F3" w:rsidP="00426124">
      <w:pPr>
        <w:rPr>
          <w:lang w:val="en-US"/>
        </w:rPr>
      </w:pPr>
    </w:p>
    <w:p w14:paraId="4D5FF7B3" w14:textId="77777777" w:rsidR="003A06F3" w:rsidRPr="000C4D0A" w:rsidRDefault="003A06F3" w:rsidP="003A06F3">
      <w:pPr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070709">
        <w:rPr>
          <w:rFonts w:ascii="Times New Roman" w:hAnsi="Times New Roman" w:cs="Times New Roman"/>
          <w:b/>
          <w:i/>
          <w:iCs/>
          <w:sz w:val="18"/>
          <w:szCs w:val="18"/>
          <w:lang w:val="en-US"/>
        </w:rPr>
        <w:t>Note</w:t>
      </w:r>
      <w:r w:rsidRPr="00070709">
        <w:rPr>
          <w:rFonts w:ascii="Times New Roman" w:hAnsi="Times New Roman" w:cs="Times New Roman"/>
          <w:b/>
          <w:sz w:val="18"/>
          <w:szCs w:val="18"/>
          <w:lang w:val="en-US"/>
        </w:rPr>
        <w:t>.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χ</w:t>
      </w:r>
      <w:r w:rsidRPr="000C4D0A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SB</w:t>
      </w:r>
      <w:r w:rsidRPr="000C4D0A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2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= </w:t>
      </w:r>
      <w:proofErr w:type="spellStart"/>
      <w:r w:rsidRPr="000C4D0A">
        <w:rPr>
          <w:rFonts w:ascii="Times New Roman" w:hAnsi="Times New Roman" w:cs="Times New Roman"/>
          <w:sz w:val="18"/>
          <w:szCs w:val="18"/>
          <w:lang w:val="en-US"/>
        </w:rPr>
        <w:t>Satorra-Bentler</w:t>
      </w:r>
      <w:proofErr w:type="spellEnd"/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scaled chi-square; df = degree of freedom; CFI = Comparative Fit Index; TLI = Tucker-Lewis Index; SRMR = Standardized Root Mean Square Residual; RMSEA = Root Mean Square Error of Approximation; CI = confidence interval; Δ = change in the parameter.</w:t>
      </w:r>
    </w:p>
    <w:p w14:paraId="75AE7E6B" w14:textId="50B47CDA" w:rsidR="003A06F3" w:rsidRPr="000C4D0A" w:rsidRDefault="003A06F3" w:rsidP="003A06F3">
      <w:pPr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0C4D0A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*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0C4D0A">
        <w:rPr>
          <w:rFonts w:ascii="Times New Roman" w:hAnsi="Times New Roman" w:cs="Times New Roman"/>
          <w:i/>
          <w:iCs/>
          <w:sz w:val="18"/>
          <w:szCs w:val="18"/>
          <w:lang w:val="en-US"/>
        </w:rPr>
        <w:t>p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&lt; .05; </w:t>
      </w:r>
      <w:r w:rsidRPr="000C4D0A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***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0C4D0A">
        <w:rPr>
          <w:rFonts w:ascii="Times New Roman" w:hAnsi="Times New Roman" w:cs="Times New Roman"/>
          <w:i/>
          <w:iCs/>
          <w:sz w:val="18"/>
          <w:szCs w:val="18"/>
          <w:lang w:val="en-US"/>
        </w:rPr>
        <w:t>p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&lt; .001</w:t>
      </w:r>
    </w:p>
    <w:p w14:paraId="06FB6268" w14:textId="5A19076A" w:rsidR="003A06F3" w:rsidRDefault="003A06F3" w:rsidP="003A06F3">
      <w:pPr>
        <w:ind w:firstLine="708"/>
        <w:rPr>
          <w:lang w:val="en-US"/>
        </w:rPr>
      </w:pPr>
    </w:p>
    <w:p w14:paraId="0D3E6279" w14:textId="2D548430" w:rsidR="00432528" w:rsidRDefault="00432528" w:rsidP="003A06F3">
      <w:pPr>
        <w:ind w:firstLine="708"/>
        <w:rPr>
          <w:lang w:val="en-US"/>
        </w:rPr>
      </w:pPr>
    </w:p>
    <w:p w14:paraId="1E60032D" w14:textId="646691BD" w:rsidR="00432528" w:rsidRDefault="00432528" w:rsidP="003A06F3">
      <w:pPr>
        <w:ind w:firstLine="708"/>
        <w:rPr>
          <w:lang w:val="en-US"/>
        </w:rPr>
      </w:pPr>
    </w:p>
    <w:p w14:paraId="4DF1E8EF" w14:textId="5481FA88" w:rsidR="00432528" w:rsidRDefault="00432528" w:rsidP="003A06F3">
      <w:pPr>
        <w:ind w:firstLine="708"/>
        <w:rPr>
          <w:lang w:val="en-US"/>
        </w:rPr>
      </w:pPr>
    </w:p>
    <w:p w14:paraId="197507DA" w14:textId="5A21E461" w:rsidR="00432528" w:rsidRDefault="00432528" w:rsidP="003A06F3">
      <w:pPr>
        <w:ind w:firstLine="708"/>
        <w:rPr>
          <w:lang w:val="en-US"/>
        </w:rPr>
      </w:pPr>
    </w:p>
    <w:p w14:paraId="61434E9A" w14:textId="6E2B6354" w:rsidR="005162F3" w:rsidRDefault="005162F3" w:rsidP="003A06F3">
      <w:pPr>
        <w:ind w:firstLine="708"/>
        <w:rPr>
          <w:lang w:val="en-US"/>
        </w:rPr>
      </w:pPr>
    </w:p>
    <w:p w14:paraId="118E7140" w14:textId="209B4EBD" w:rsidR="005162F3" w:rsidRDefault="005162F3" w:rsidP="003A06F3">
      <w:pPr>
        <w:ind w:firstLine="708"/>
        <w:rPr>
          <w:lang w:val="en-US"/>
        </w:rPr>
      </w:pPr>
    </w:p>
    <w:p w14:paraId="01285BC4" w14:textId="04551D0A" w:rsidR="005162F3" w:rsidRDefault="005162F3" w:rsidP="003A06F3">
      <w:pPr>
        <w:ind w:firstLine="708"/>
        <w:rPr>
          <w:lang w:val="en-US"/>
        </w:rPr>
      </w:pPr>
    </w:p>
    <w:p w14:paraId="5047A9E7" w14:textId="77777777" w:rsidR="005162F3" w:rsidRDefault="005162F3" w:rsidP="003A06F3">
      <w:pPr>
        <w:ind w:firstLine="708"/>
        <w:rPr>
          <w:lang w:val="en-US"/>
        </w:rPr>
      </w:pPr>
    </w:p>
    <w:p w14:paraId="56B6AE36" w14:textId="65224373" w:rsidR="00432528" w:rsidRDefault="00432528" w:rsidP="003A06F3">
      <w:pPr>
        <w:ind w:firstLine="708"/>
        <w:rPr>
          <w:lang w:val="en-US"/>
        </w:rPr>
      </w:pPr>
    </w:p>
    <w:p w14:paraId="6E827515" w14:textId="77777777" w:rsidR="00304724" w:rsidRDefault="00304724" w:rsidP="003A06F3">
      <w:pPr>
        <w:ind w:firstLine="708"/>
        <w:rPr>
          <w:lang w:val="en-US"/>
        </w:rPr>
      </w:pPr>
    </w:p>
    <w:p w14:paraId="535BE590" w14:textId="3F26E4ED" w:rsidR="00432528" w:rsidRDefault="00432528" w:rsidP="003A06F3">
      <w:pPr>
        <w:ind w:firstLine="708"/>
        <w:rPr>
          <w:lang w:val="en-US"/>
        </w:rPr>
      </w:pPr>
    </w:p>
    <w:p w14:paraId="11751521" w14:textId="40486C3E" w:rsidR="00432528" w:rsidRPr="00A7191D" w:rsidRDefault="00432528" w:rsidP="00935687">
      <w:pPr>
        <w:rPr>
          <w:rFonts w:ascii="Times New Roman" w:hAnsi="Times New Roman" w:cs="Times New Roman"/>
          <w:lang w:val="en-US"/>
        </w:rPr>
      </w:pPr>
      <w:r w:rsidRPr="00A7191D">
        <w:rPr>
          <w:rFonts w:ascii="Times New Roman" w:hAnsi="Times New Roman" w:cs="Times New Roman"/>
          <w:b/>
          <w:lang w:val="en-US"/>
        </w:rPr>
        <w:lastRenderedPageBreak/>
        <w:t>Table S</w:t>
      </w:r>
      <w:r w:rsidR="00D31E08">
        <w:rPr>
          <w:rFonts w:ascii="Times New Roman" w:hAnsi="Times New Roman" w:cs="Times New Roman"/>
          <w:b/>
          <w:lang w:val="en-US"/>
        </w:rPr>
        <w:t>5</w:t>
      </w:r>
      <w:r w:rsidR="0044775C">
        <w:rPr>
          <w:rFonts w:ascii="Times New Roman" w:hAnsi="Times New Roman" w:cs="Times New Roman"/>
          <w:b/>
          <w:lang w:val="en-US"/>
        </w:rPr>
        <w:t>.</w:t>
      </w:r>
      <w:r w:rsidRPr="00A7191D">
        <w:rPr>
          <w:rFonts w:ascii="Times New Roman" w:hAnsi="Times New Roman" w:cs="Times New Roman"/>
          <w:lang w:val="en-US"/>
        </w:rPr>
        <w:t xml:space="preserve"> </w:t>
      </w:r>
      <w:r w:rsidR="00156640" w:rsidRPr="00D93246">
        <w:rPr>
          <w:rFonts w:ascii="Times New Roman" w:hAnsi="Times New Roman" w:cs="Times New Roman"/>
          <w:bCs/>
          <w:sz w:val="20"/>
          <w:lang w:val="en-US"/>
        </w:rPr>
        <w:t>Model fit indices and model comparison</w:t>
      </w:r>
    </w:p>
    <w:tbl>
      <w:tblPr>
        <w:tblStyle w:val="Tabellasemplice-21"/>
        <w:tblpPr w:leftFromText="180" w:rightFromText="180" w:vertAnchor="page" w:horzAnchor="margin" w:tblpY="1681"/>
        <w:tblW w:w="1526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41"/>
        <w:gridCol w:w="1305"/>
        <w:gridCol w:w="870"/>
        <w:gridCol w:w="871"/>
        <w:gridCol w:w="872"/>
        <w:gridCol w:w="1017"/>
        <w:gridCol w:w="1748"/>
        <w:gridCol w:w="291"/>
        <w:gridCol w:w="1017"/>
        <w:gridCol w:w="1453"/>
        <w:gridCol w:w="1018"/>
        <w:gridCol w:w="1453"/>
        <w:gridCol w:w="7"/>
      </w:tblGrid>
      <w:tr w:rsidR="00935687" w:rsidRPr="000C4D0A" w14:paraId="1DB27281" w14:textId="77777777" w:rsidTr="26FCC4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AD72727" w14:textId="77777777" w:rsidR="00935687" w:rsidRPr="000C4D0A" w:rsidRDefault="00935687" w:rsidP="00935687">
            <w:pPr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Educational identity processes</w:t>
            </w:r>
          </w:p>
        </w:tc>
        <w:tc>
          <w:tcPr>
            <w:tcW w:w="668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05D942" w14:textId="77777777" w:rsidR="00935687" w:rsidRPr="000C4D0A" w:rsidRDefault="00935687" w:rsidP="009356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Model fit</w:t>
            </w:r>
          </w:p>
        </w:tc>
        <w:tc>
          <w:tcPr>
            <w:tcW w:w="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6CADDD" w14:textId="77777777" w:rsidR="00935687" w:rsidRPr="000C4D0A" w:rsidRDefault="00935687" w:rsidP="009356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49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56DEEA" w14:textId="77777777" w:rsidR="00935687" w:rsidRPr="000C4D0A" w:rsidRDefault="00935687" w:rsidP="009356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b w:val="0"/>
                <w:bCs w:val="0"/>
                <w:szCs w:val="20"/>
                <w:lang w:val="en-US"/>
              </w:rPr>
              <w:t>Model comparisons</w:t>
            </w:r>
          </w:p>
        </w:tc>
      </w:tr>
      <w:tr w:rsidR="00935687" w:rsidRPr="000C4D0A" w14:paraId="29A4C377" w14:textId="77777777" w:rsidTr="26FCC420">
        <w:trPr>
          <w:gridAfter w:val="1"/>
          <w:wAfter w:w="7" w:type="dxa"/>
          <w:trHeight w:val="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vMerge/>
            <w:vAlign w:val="center"/>
            <w:hideMark/>
          </w:tcPr>
          <w:p w14:paraId="61DF7AE1" w14:textId="77777777" w:rsidR="00935687" w:rsidRPr="000C4D0A" w:rsidRDefault="00935687" w:rsidP="00935687">
            <w:pPr>
              <w:rPr>
                <w:rFonts w:eastAsiaTheme="minorHAnsi"/>
                <w:szCs w:val="20"/>
                <w:lang w:val="en-US" w:eastAsia="en-US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579F688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vertAlign w:val="superscript"/>
                <w:lang w:val="en-US"/>
              </w:rPr>
            </w:pPr>
            <w:r w:rsidRPr="000C4D0A">
              <w:rPr>
                <w:szCs w:val="20"/>
                <w:lang w:val="en-US"/>
              </w:rPr>
              <w:t>χ</w:t>
            </w:r>
            <w:r w:rsidRPr="000C4D0A">
              <w:rPr>
                <w:szCs w:val="20"/>
                <w:vertAlign w:val="subscript"/>
                <w:lang w:val="en-US"/>
              </w:rPr>
              <w:t>SB</w:t>
            </w:r>
            <w:r w:rsidRPr="000C4D0A">
              <w:rPr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2F3B5B8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df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A8F266B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CFI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0C190CB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TLI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CDC7EE2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SRMR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1FC745A" w14:textId="77777777" w:rsidR="00935687" w:rsidRPr="000C4D0A" w:rsidRDefault="00935687" w:rsidP="00935687">
            <w:pPr>
              <w:ind w:left="-10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RMSEA [90% CI]</w:t>
            </w:r>
          </w:p>
        </w:tc>
        <w:tc>
          <w:tcPr>
            <w:tcW w:w="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087447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861A634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Models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531EDA2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Δχ</w:t>
            </w:r>
            <w:r w:rsidRPr="000C4D0A">
              <w:rPr>
                <w:szCs w:val="20"/>
                <w:vertAlign w:val="subscript"/>
                <w:lang w:val="en-US"/>
              </w:rPr>
              <w:t>SB</w:t>
            </w:r>
            <w:r w:rsidRPr="000C4D0A">
              <w:rPr>
                <w:szCs w:val="20"/>
                <w:vertAlign w:val="superscript"/>
                <w:lang w:val="en-US"/>
              </w:rPr>
              <w:t>2</w:t>
            </w:r>
            <w:r w:rsidRPr="000C4D0A">
              <w:rPr>
                <w:szCs w:val="20"/>
                <w:lang w:val="en-US"/>
              </w:rPr>
              <w:t>(</w:t>
            </w:r>
            <w:proofErr w:type="spellStart"/>
            <w:r w:rsidRPr="000C4D0A">
              <w:rPr>
                <w:szCs w:val="20"/>
                <w:lang w:val="en-US"/>
              </w:rPr>
              <w:t>Δdf</w:t>
            </w:r>
            <w:proofErr w:type="spellEnd"/>
            <w:r w:rsidRPr="000C4D0A">
              <w:rPr>
                <w:szCs w:val="20"/>
                <w:lang w:val="en-US"/>
              </w:rPr>
              <w:t>)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7764A67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ΔCFI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0111023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ΔRMSEA</w:t>
            </w:r>
          </w:p>
        </w:tc>
      </w:tr>
      <w:tr w:rsidR="00935687" w:rsidRPr="000C4D0A" w14:paraId="2E152C36" w14:textId="77777777" w:rsidTr="26FCC420">
        <w:trPr>
          <w:gridAfter w:val="1"/>
          <w:wAfter w:w="7" w:type="dxa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EB8147" w14:textId="523B11CE" w:rsidR="00935687" w:rsidRPr="000C4D0A" w:rsidRDefault="00935687" w:rsidP="00935687">
            <w:pPr>
              <w:ind w:left="179"/>
              <w:rPr>
                <w:b w:val="0"/>
                <w:bCs w:val="0"/>
                <w:szCs w:val="20"/>
                <w:lang w:val="en-US"/>
              </w:rPr>
            </w:pPr>
            <w:r>
              <w:rPr>
                <w:b w:val="0"/>
                <w:bCs w:val="0"/>
                <w:szCs w:val="20"/>
                <w:lang w:val="en-US"/>
              </w:rPr>
              <w:t>Intercept</w:t>
            </w:r>
            <w:r w:rsidR="00726AC6">
              <w:rPr>
                <w:b w:val="0"/>
                <w:bCs w:val="0"/>
                <w:szCs w:val="20"/>
                <w:lang w:val="en-US"/>
              </w:rPr>
              <w:t>-</w:t>
            </w:r>
            <w:r>
              <w:rPr>
                <w:b w:val="0"/>
                <w:bCs w:val="0"/>
                <w:szCs w:val="20"/>
                <w:lang w:val="en-US"/>
              </w:rPr>
              <w:t>only</w:t>
            </w:r>
            <w:r w:rsidRPr="000C4D0A">
              <w:rPr>
                <w:b w:val="0"/>
                <w:bCs w:val="0"/>
                <w:szCs w:val="20"/>
                <w:lang w:val="en-US"/>
              </w:rPr>
              <w:t xml:space="preserve"> </w:t>
            </w:r>
            <w:r w:rsidR="00456161">
              <w:rPr>
                <w:b w:val="0"/>
                <w:bCs w:val="0"/>
                <w:szCs w:val="20"/>
                <w:lang w:val="en-US"/>
              </w:rPr>
              <w:t xml:space="preserve">model </w:t>
            </w:r>
            <w:r w:rsidRPr="000C4D0A">
              <w:rPr>
                <w:b w:val="0"/>
                <w:bCs w:val="0"/>
                <w:szCs w:val="20"/>
                <w:lang w:val="en-US"/>
              </w:rPr>
              <w:t>(M1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CB4820" w14:textId="77777777" w:rsidR="00935687" w:rsidRPr="000C4D0A" w:rsidRDefault="00935687" w:rsidP="00935687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676.11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9ACA77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6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562514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</w:t>
            </w:r>
            <w:r>
              <w:rPr>
                <w:szCs w:val="20"/>
                <w:lang w:val="en-US"/>
              </w:rPr>
              <w:t>840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92ED4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</w:t>
            </w:r>
            <w:r>
              <w:rPr>
                <w:szCs w:val="20"/>
                <w:lang w:val="en-US"/>
              </w:rPr>
              <w:t>84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E66E8D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</w:t>
            </w:r>
            <w:r>
              <w:rPr>
                <w:szCs w:val="20"/>
                <w:lang w:val="en-US"/>
              </w:rPr>
              <w:t>61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2C1B05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</w:t>
            </w:r>
            <w:r>
              <w:rPr>
                <w:szCs w:val="20"/>
                <w:lang w:val="en-US"/>
              </w:rPr>
              <w:t>81</w:t>
            </w:r>
            <w:r w:rsidRPr="000C4D0A">
              <w:rPr>
                <w:szCs w:val="20"/>
                <w:lang w:val="en-US"/>
              </w:rPr>
              <w:t xml:space="preserve"> [.0</w:t>
            </w:r>
            <w:r>
              <w:rPr>
                <w:szCs w:val="20"/>
                <w:lang w:val="en-US"/>
              </w:rPr>
              <w:t>76</w:t>
            </w:r>
            <w:r w:rsidRPr="000C4D0A">
              <w:rPr>
                <w:szCs w:val="20"/>
                <w:lang w:val="en-US"/>
              </w:rPr>
              <w:t>, .0</w:t>
            </w:r>
            <w:r>
              <w:rPr>
                <w:szCs w:val="20"/>
                <w:lang w:val="en-US"/>
              </w:rPr>
              <w:t>87</w:t>
            </w:r>
            <w:r w:rsidRPr="000C4D0A">
              <w:rPr>
                <w:szCs w:val="20"/>
                <w:lang w:val="en-US"/>
              </w:rPr>
              <w:t>]</w:t>
            </w:r>
          </w:p>
        </w:tc>
        <w:tc>
          <w:tcPr>
            <w:tcW w:w="2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57C23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82514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</w:tcPr>
          <w:p w14:paraId="1BC34C5B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4FB9A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513CC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</w:tr>
      <w:tr w:rsidR="00935687" w:rsidRPr="000C4D0A" w14:paraId="366E63F1" w14:textId="77777777" w:rsidTr="26FCC420">
        <w:trPr>
          <w:gridAfter w:val="1"/>
          <w:wAfter w:w="7" w:type="dxa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4DE8CF" w14:textId="16EAD526" w:rsidR="00935687" w:rsidRPr="000C4D0A" w:rsidRDefault="00935687" w:rsidP="00935687">
            <w:pPr>
              <w:ind w:left="179"/>
              <w:rPr>
                <w:szCs w:val="20"/>
                <w:lang w:val="en-US"/>
              </w:rPr>
            </w:pPr>
            <w:r>
              <w:rPr>
                <w:b w:val="0"/>
                <w:bCs w:val="0"/>
                <w:szCs w:val="20"/>
                <w:lang w:val="en-US"/>
              </w:rPr>
              <w:t>Linear</w:t>
            </w:r>
            <w:r w:rsidR="00456161">
              <w:rPr>
                <w:b w:val="0"/>
                <w:bCs w:val="0"/>
                <w:szCs w:val="20"/>
                <w:lang w:val="en-US"/>
              </w:rPr>
              <w:t xml:space="preserve"> model</w:t>
            </w:r>
            <w:r w:rsidRPr="000C4D0A">
              <w:rPr>
                <w:b w:val="0"/>
                <w:bCs w:val="0"/>
                <w:szCs w:val="20"/>
                <w:lang w:val="en-US"/>
              </w:rPr>
              <w:t xml:space="preserve"> (M2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E93B32" w14:textId="77777777" w:rsidR="00935687" w:rsidRPr="00A7191D" w:rsidRDefault="00935687" w:rsidP="00935687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0"/>
                <w:lang w:val="en-US"/>
              </w:rPr>
            </w:pPr>
            <w:r w:rsidRPr="00A7191D">
              <w:rPr>
                <w:b/>
                <w:szCs w:val="20"/>
                <w:lang w:val="en-US"/>
              </w:rPr>
              <w:t>310.81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0B983" w14:textId="77777777" w:rsidR="00935687" w:rsidRPr="00A7191D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0"/>
                <w:lang w:val="en-US"/>
              </w:rPr>
            </w:pPr>
            <w:r w:rsidRPr="00A7191D">
              <w:rPr>
                <w:b/>
                <w:szCs w:val="20"/>
                <w:lang w:val="en-US"/>
              </w:rPr>
              <w:t>5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29DA51" w14:textId="77777777" w:rsidR="00935687" w:rsidRPr="00A7191D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0"/>
                <w:lang w:val="en-US"/>
              </w:rPr>
            </w:pPr>
            <w:r w:rsidRPr="00A7191D">
              <w:rPr>
                <w:b/>
                <w:szCs w:val="20"/>
                <w:lang w:val="en-US"/>
              </w:rPr>
              <w:t>.932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9157E" w14:textId="77777777" w:rsidR="00935687" w:rsidRPr="00A7191D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0"/>
                <w:lang w:val="en-US"/>
              </w:rPr>
            </w:pPr>
            <w:r w:rsidRPr="00A7191D">
              <w:rPr>
                <w:b/>
                <w:szCs w:val="20"/>
                <w:lang w:val="en-US"/>
              </w:rPr>
              <w:t>.9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AA41DD" w14:textId="77777777" w:rsidR="00935687" w:rsidRPr="00A7191D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0"/>
                <w:lang w:val="en-US"/>
              </w:rPr>
            </w:pPr>
            <w:r w:rsidRPr="00A7191D">
              <w:rPr>
                <w:b/>
                <w:szCs w:val="20"/>
                <w:lang w:val="en-US"/>
              </w:rPr>
              <w:t>.036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AD92E0" w14:textId="77777777" w:rsidR="00935687" w:rsidRPr="00A7191D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0"/>
                <w:lang w:val="en-US"/>
              </w:rPr>
            </w:pPr>
            <w:r w:rsidRPr="00A7191D">
              <w:rPr>
                <w:b/>
                <w:szCs w:val="20"/>
                <w:lang w:val="en-US"/>
              </w:rPr>
              <w:t>.062 [.055, .069]</w:t>
            </w:r>
          </w:p>
        </w:tc>
        <w:tc>
          <w:tcPr>
            <w:tcW w:w="2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8822C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D6DA47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M2-M1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80BF37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366.505</w:t>
            </w:r>
            <w:r w:rsidRPr="000C4D0A">
              <w:rPr>
                <w:szCs w:val="20"/>
                <w:lang w:val="en-US"/>
              </w:rPr>
              <w:t xml:space="preserve"> (</w:t>
            </w:r>
            <w:proofErr w:type="gramStart"/>
            <w:r>
              <w:rPr>
                <w:szCs w:val="20"/>
                <w:lang w:val="en-US"/>
              </w:rPr>
              <w:t>18</w:t>
            </w:r>
            <w:r w:rsidRPr="000C4D0A">
              <w:rPr>
                <w:szCs w:val="20"/>
                <w:lang w:val="en-US"/>
              </w:rPr>
              <w:t>)</w:t>
            </w:r>
            <w:r w:rsidRPr="00A7191D">
              <w:rPr>
                <w:szCs w:val="20"/>
                <w:vertAlign w:val="superscript"/>
                <w:lang w:val="en-US"/>
              </w:rPr>
              <w:t>*</w:t>
            </w:r>
            <w:proofErr w:type="gramEnd"/>
            <w:r w:rsidRPr="00A7191D">
              <w:rPr>
                <w:szCs w:val="20"/>
                <w:vertAlign w:val="superscript"/>
                <w:lang w:val="en-US"/>
              </w:rPr>
              <w:t>*</w:t>
            </w:r>
            <w:r w:rsidRPr="000C4D0A">
              <w:rPr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34909F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-.</w:t>
            </w:r>
            <w:r>
              <w:rPr>
                <w:szCs w:val="20"/>
                <w:lang w:val="en-US"/>
              </w:rPr>
              <w:t>092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D1654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</w:t>
            </w:r>
            <w:r>
              <w:rPr>
                <w:szCs w:val="20"/>
                <w:lang w:val="en-US"/>
              </w:rPr>
              <w:t>19</w:t>
            </w:r>
          </w:p>
        </w:tc>
      </w:tr>
      <w:tr w:rsidR="00935687" w:rsidRPr="000C4D0A" w14:paraId="6183D483" w14:textId="77777777" w:rsidTr="26FCC420">
        <w:trPr>
          <w:gridAfter w:val="1"/>
          <w:wAfter w:w="7" w:type="dxa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FCDCB5" w14:textId="54388086" w:rsidR="00935687" w:rsidRPr="000C4D0A" w:rsidRDefault="00726AC6" w:rsidP="00935687">
            <w:pPr>
              <w:ind w:left="179"/>
              <w:rPr>
                <w:b w:val="0"/>
                <w:bCs w:val="0"/>
                <w:szCs w:val="20"/>
                <w:lang w:val="en-US"/>
              </w:rPr>
            </w:pPr>
            <w:r>
              <w:rPr>
                <w:b w:val="0"/>
                <w:bCs w:val="0"/>
                <w:szCs w:val="20"/>
                <w:lang w:val="en-US"/>
              </w:rPr>
              <w:t>Free-change</w:t>
            </w:r>
            <w:r w:rsidR="00456161">
              <w:rPr>
                <w:b w:val="0"/>
                <w:bCs w:val="0"/>
                <w:szCs w:val="20"/>
                <w:lang w:val="en-US"/>
              </w:rPr>
              <w:t xml:space="preserve"> model</w:t>
            </w:r>
            <w:r w:rsidR="00935687" w:rsidRPr="000C4D0A">
              <w:rPr>
                <w:b w:val="0"/>
                <w:bCs w:val="0"/>
                <w:szCs w:val="20"/>
                <w:lang w:val="en-US"/>
              </w:rPr>
              <w:t xml:space="preserve"> (M3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ABE285" w14:textId="77777777" w:rsidR="00935687" w:rsidRPr="000C4D0A" w:rsidRDefault="00935687" w:rsidP="00935687">
            <w:pPr>
              <w:tabs>
                <w:tab w:val="decimal" w:pos="8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321.205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1DEF32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4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6E13B3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.928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F69F42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.90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4869AA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.032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A6B8F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</w:t>
            </w:r>
            <w:r>
              <w:rPr>
                <w:szCs w:val="20"/>
                <w:lang w:val="en-US"/>
              </w:rPr>
              <w:t>65</w:t>
            </w:r>
            <w:r w:rsidRPr="000C4D0A">
              <w:rPr>
                <w:szCs w:val="20"/>
                <w:lang w:val="en-US"/>
              </w:rPr>
              <w:t xml:space="preserve"> [.0</w:t>
            </w:r>
            <w:r>
              <w:rPr>
                <w:szCs w:val="20"/>
                <w:lang w:val="en-US"/>
              </w:rPr>
              <w:t>59</w:t>
            </w:r>
            <w:r w:rsidRPr="000C4D0A">
              <w:rPr>
                <w:szCs w:val="20"/>
                <w:lang w:val="en-US"/>
              </w:rPr>
              <w:t>, .</w:t>
            </w:r>
            <w:r>
              <w:rPr>
                <w:szCs w:val="20"/>
                <w:lang w:val="en-US"/>
              </w:rPr>
              <w:t>072</w:t>
            </w:r>
            <w:r w:rsidRPr="000C4D0A">
              <w:rPr>
                <w:szCs w:val="20"/>
                <w:lang w:val="en-US"/>
              </w:rPr>
              <w:t>]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CD2DC1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613908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M3-M2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D59B62" w14:textId="3DBED147" w:rsidR="00935687" w:rsidRPr="00702189" w:rsidRDefault="00DE296F" w:rsidP="26FCC4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02189">
              <w:rPr>
                <w:lang w:val="en-US"/>
              </w:rPr>
              <w:t>5.626</w:t>
            </w:r>
            <w:r w:rsidR="00935687" w:rsidRPr="00702189">
              <w:rPr>
                <w:lang w:val="en-US"/>
              </w:rPr>
              <w:t xml:space="preserve"> (</w:t>
            </w:r>
            <w:proofErr w:type="gramStart"/>
            <w:r w:rsidR="00935687" w:rsidRPr="00702189">
              <w:rPr>
                <w:lang w:val="en-US"/>
              </w:rPr>
              <w:t>3</w:t>
            </w:r>
            <w:r w:rsidRPr="00702189">
              <w:rPr>
                <w:lang w:val="en-US"/>
              </w:rPr>
              <w:t>)</w:t>
            </w:r>
            <w:r w:rsidR="00935687" w:rsidRPr="00702189">
              <w:rPr>
                <w:vertAlign w:val="superscript"/>
                <w:lang w:val="en-US"/>
              </w:rPr>
              <w:t>*</w:t>
            </w:r>
            <w:proofErr w:type="gramEnd"/>
            <w:r w:rsidR="00935687" w:rsidRPr="00702189">
              <w:rPr>
                <w:vertAlign w:val="superscript"/>
                <w:lang w:val="en-US"/>
              </w:rPr>
              <w:t>**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B6D046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.00</w:t>
            </w:r>
            <w:r>
              <w:rPr>
                <w:szCs w:val="20"/>
                <w:lang w:val="en-US"/>
              </w:rPr>
              <w:t>4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60E6D2" w14:textId="77777777" w:rsidR="00935687" w:rsidRPr="000C4D0A" w:rsidRDefault="00935687" w:rsidP="009356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US"/>
              </w:rPr>
            </w:pPr>
            <w:r w:rsidRPr="000C4D0A">
              <w:rPr>
                <w:szCs w:val="20"/>
                <w:lang w:val="en-US"/>
              </w:rPr>
              <w:t>-.00</w:t>
            </w:r>
            <w:r>
              <w:rPr>
                <w:szCs w:val="20"/>
                <w:lang w:val="en-US"/>
              </w:rPr>
              <w:t>3</w:t>
            </w:r>
          </w:p>
        </w:tc>
      </w:tr>
    </w:tbl>
    <w:p w14:paraId="1940837B" w14:textId="77777777" w:rsidR="00935687" w:rsidRDefault="00935687" w:rsidP="00A7191D">
      <w:pPr>
        <w:spacing w:after="0" w:line="240" w:lineRule="auto"/>
        <w:rPr>
          <w:rFonts w:ascii="Times New Roman" w:hAnsi="Times New Roman" w:cs="Times New Roman"/>
          <w:b/>
          <w:i/>
          <w:iCs/>
          <w:sz w:val="18"/>
          <w:szCs w:val="18"/>
          <w:lang w:val="en-US"/>
        </w:rPr>
      </w:pPr>
    </w:p>
    <w:p w14:paraId="1FF07823" w14:textId="1CA24BBE" w:rsidR="00A7191D" w:rsidRPr="000C4D0A" w:rsidRDefault="00A7191D" w:rsidP="00A7191D">
      <w:pPr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070709">
        <w:rPr>
          <w:rFonts w:ascii="Times New Roman" w:hAnsi="Times New Roman" w:cs="Times New Roman"/>
          <w:b/>
          <w:i/>
          <w:iCs/>
          <w:sz w:val="18"/>
          <w:szCs w:val="18"/>
          <w:lang w:val="en-US"/>
        </w:rPr>
        <w:t>Note</w:t>
      </w:r>
      <w:r w:rsidRPr="00070709">
        <w:rPr>
          <w:rFonts w:ascii="Times New Roman" w:hAnsi="Times New Roman" w:cs="Times New Roman"/>
          <w:b/>
          <w:sz w:val="18"/>
          <w:szCs w:val="18"/>
          <w:lang w:val="en-US"/>
        </w:rPr>
        <w:t>.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χ</w:t>
      </w:r>
      <w:r w:rsidRPr="000C4D0A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SB</w:t>
      </w:r>
      <w:r w:rsidRPr="000C4D0A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2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= </w:t>
      </w:r>
      <w:proofErr w:type="spellStart"/>
      <w:r w:rsidRPr="000C4D0A">
        <w:rPr>
          <w:rFonts w:ascii="Times New Roman" w:hAnsi="Times New Roman" w:cs="Times New Roman"/>
          <w:sz w:val="18"/>
          <w:szCs w:val="18"/>
          <w:lang w:val="en-US"/>
        </w:rPr>
        <w:t>Satorra-Bentler</w:t>
      </w:r>
      <w:proofErr w:type="spellEnd"/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scaled chi-square; df = degree of freedom; CFI = Comparative Fit Index; TLI = Tucker-Lewis Index; SRMR = Standardized Root Mean Square Residual; RMSEA = Root Mean Square Error of Approximation; CI = confidence interval; Δ = change in the parameter.</w:t>
      </w:r>
    </w:p>
    <w:p w14:paraId="673D870B" w14:textId="6A27BB60" w:rsidR="00A7191D" w:rsidRPr="000C4D0A" w:rsidRDefault="00A7191D" w:rsidP="00A7191D">
      <w:pPr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0C4D0A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***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0C4D0A">
        <w:rPr>
          <w:rFonts w:ascii="Times New Roman" w:hAnsi="Times New Roman" w:cs="Times New Roman"/>
          <w:i/>
          <w:iCs/>
          <w:sz w:val="18"/>
          <w:szCs w:val="18"/>
          <w:lang w:val="en-US"/>
        </w:rPr>
        <w:t>p</w:t>
      </w:r>
      <w:r w:rsidRPr="000C4D0A">
        <w:rPr>
          <w:rFonts w:ascii="Times New Roman" w:hAnsi="Times New Roman" w:cs="Times New Roman"/>
          <w:sz w:val="18"/>
          <w:szCs w:val="18"/>
          <w:lang w:val="en-US"/>
        </w:rPr>
        <w:t xml:space="preserve"> &lt; .001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. The best fitting model is indicated in bold. </w:t>
      </w:r>
    </w:p>
    <w:p w14:paraId="15D9947B" w14:textId="77777777" w:rsidR="003A06F3" w:rsidRPr="003A06F3" w:rsidRDefault="003A06F3" w:rsidP="003A06F3">
      <w:pPr>
        <w:rPr>
          <w:lang w:val="en-US"/>
        </w:rPr>
      </w:pPr>
    </w:p>
    <w:p w14:paraId="4DDA5E49" w14:textId="77777777" w:rsidR="003A06F3" w:rsidRPr="003A06F3" w:rsidRDefault="003A06F3" w:rsidP="003A06F3">
      <w:pPr>
        <w:rPr>
          <w:lang w:val="en-US"/>
        </w:rPr>
      </w:pPr>
    </w:p>
    <w:p w14:paraId="70CE1832" w14:textId="7CFD8F21" w:rsidR="00426124" w:rsidRDefault="00426124" w:rsidP="003A06F3">
      <w:pPr>
        <w:rPr>
          <w:lang w:val="en-US"/>
        </w:rPr>
      </w:pPr>
    </w:p>
    <w:p w14:paraId="2668E8F0" w14:textId="21BD1415" w:rsidR="0044775C" w:rsidRDefault="0044775C" w:rsidP="003A06F3">
      <w:pPr>
        <w:rPr>
          <w:lang w:val="en-US"/>
        </w:rPr>
      </w:pPr>
    </w:p>
    <w:p w14:paraId="715F6691" w14:textId="31BA49C0" w:rsidR="00B07A52" w:rsidRPr="001149A2" w:rsidRDefault="00B07A52" w:rsidP="7B4BF0DB">
      <w:pPr>
        <w:rPr>
          <w:lang w:val="en-US"/>
        </w:rPr>
      </w:pPr>
    </w:p>
    <w:sectPr w:rsidR="00B07A52" w:rsidRPr="001149A2" w:rsidSect="007A350E">
      <w:headerReference w:type="default" r:id="rId10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6E93D" w14:textId="77777777" w:rsidR="00662AAB" w:rsidRDefault="00662AAB" w:rsidP="000323D4">
      <w:pPr>
        <w:spacing w:after="0" w:line="240" w:lineRule="auto"/>
      </w:pPr>
      <w:r>
        <w:separator/>
      </w:r>
    </w:p>
  </w:endnote>
  <w:endnote w:type="continuationSeparator" w:id="0">
    <w:p w14:paraId="2F84E476" w14:textId="77777777" w:rsidR="00662AAB" w:rsidRDefault="00662AAB" w:rsidP="00032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EC1A8" w14:textId="77777777" w:rsidR="00662AAB" w:rsidRDefault="00662AAB" w:rsidP="000323D4">
      <w:pPr>
        <w:spacing w:after="0" w:line="240" w:lineRule="auto"/>
      </w:pPr>
      <w:r>
        <w:separator/>
      </w:r>
    </w:p>
  </w:footnote>
  <w:footnote w:type="continuationSeparator" w:id="0">
    <w:p w14:paraId="35BEC3DE" w14:textId="77777777" w:rsidR="00662AAB" w:rsidRDefault="00662AAB" w:rsidP="00032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4AF64" w14:textId="77777777" w:rsidR="000323D4" w:rsidRPr="000E439E" w:rsidRDefault="000323D4" w:rsidP="000323D4">
    <w:pPr>
      <w:pStyle w:val="Intestazione"/>
      <w:rPr>
        <w:rFonts w:ascii="Times New Roman" w:hAnsi="Times New Roman" w:cs="Times New Roman"/>
        <w:sz w:val="24"/>
        <w:szCs w:val="24"/>
      </w:rPr>
    </w:pPr>
    <w:r w:rsidRPr="000E439E">
      <w:rPr>
        <w:rFonts w:ascii="Times New Roman" w:hAnsi="Times New Roman" w:cs="Times New Roman"/>
        <w:sz w:val="24"/>
        <w:szCs w:val="24"/>
      </w:rPr>
      <w:t>ADOLESCENTS’ CHRONOTYPE AND EDUCATIONAL IDENTITY</w:t>
    </w:r>
  </w:p>
  <w:p w14:paraId="190E1480" w14:textId="77777777" w:rsidR="000323D4" w:rsidRDefault="000323D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46693"/>
    <w:multiLevelType w:val="hybridMultilevel"/>
    <w:tmpl w:val="EAFA25A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B2934"/>
    <w:multiLevelType w:val="hybridMultilevel"/>
    <w:tmpl w:val="D4D477A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05094"/>
    <w:multiLevelType w:val="hybridMultilevel"/>
    <w:tmpl w:val="84C602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TKxMDK3NDEwMDNX0lEKTi0uzszPAykwMq8FACVnfuUtAAAA"/>
  </w:docVars>
  <w:rsids>
    <w:rsidRoot w:val="007A350E"/>
    <w:rsid w:val="000243CA"/>
    <w:rsid w:val="00025AA2"/>
    <w:rsid w:val="000323D4"/>
    <w:rsid w:val="00070709"/>
    <w:rsid w:val="00090C59"/>
    <w:rsid w:val="000A58B7"/>
    <w:rsid w:val="000C4D0A"/>
    <w:rsid w:val="000D5D27"/>
    <w:rsid w:val="000E151C"/>
    <w:rsid w:val="001149A2"/>
    <w:rsid w:val="00146823"/>
    <w:rsid w:val="00154C9A"/>
    <w:rsid w:val="00156640"/>
    <w:rsid w:val="0016422D"/>
    <w:rsid w:val="0019382D"/>
    <w:rsid w:val="00200A63"/>
    <w:rsid w:val="002437C7"/>
    <w:rsid w:val="00304724"/>
    <w:rsid w:val="00313CF7"/>
    <w:rsid w:val="003538F0"/>
    <w:rsid w:val="00357C02"/>
    <w:rsid w:val="00384EC8"/>
    <w:rsid w:val="003A06F3"/>
    <w:rsid w:val="003B3B22"/>
    <w:rsid w:val="003D74C6"/>
    <w:rsid w:val="00403452"/>
    <w:rsid w:val="0042089B"/>
    <w:rsid w:val="00426124"/>
    <w:rsid w:val="00432528"/>
    <w:rsid w:val="0044775C"/>
    <w:rsid w:val="00456161"/>
    <w:rsid w:val="004D6914"/>
    <w:rsid w:val="004F6E1E"/>
    <w:rsid w:val="005162F3"/>
    <w:rsid w:val="00520ABA"/>
    <w:rsid w:val="005507F5"/>
    <w:rsid w:val="00566354"/>
    <w:rsid w:val="00576244"/>
    <w:rsid w:val="00582CDF"/>
    <w:rsid w:val="00586905"/>
    <w:rsid w:val="005B5CDE"/>
    <w:rsid w:val="005D4C28"/>
    <w:rsid w:val="00632DB8"/>
    <w:rsid w:val="00646372"/>
    <w:rsid w:val="006607B8"/>
    <w:rsid w:val="00662AAB"/>
    <w:rsid w:val="00662F2F"/>
    <w:rsid w:val="006C0D56"/>
    <w:rsid w:val="006C0E46"/>
    <w:rsid w:val="00702189"/>
    <w:rsid w:val="00717644"/>
    <w:rsid w:val="00726AC6"/>
    <w:rsid w:val="007515A8"/>
    <w:rsid w:val="007832D1"/>
    <w:rsid w:val="007A350E"/>
    <w:rsid w:val="00810E3E"/>
    <w:rsid w:val="00821096"/>
    <w:rsid w:val="008814F9"/>
    <w:rsid w:val="00882665"/>
    <w:rsid w:val="008929D5"/>
    <w:rsid w:val="008958E7"/>
    <w:rsid w:val="008A1340"/>
    <w:rsid w:val="008A6C8E"/>
    <w:rsid w:val="00934D86"/>
    <w:rsid w:val="00935687"/>
    <w:rsid w:val="009402D5"/>
    <w:rsid w:val="00943776"/>
    <w:rsid w:val="00945FE1"/>
    <w:rsid w:val="009E14E8"/>
    <w:rsid w:val="00A03720"/>
    <w:rsid w:val="00A04B55"/>
    <w:rsid w:val="00A663C0"/>
    <w:rsid w:val="00A7191D"/>
    <w:rsid w:val="00A955B0"/>
    <w:rsid w:val="00AA0333"/>
    <w:rsid w:val="00AA538D"/>
    <w:rsid w:val="00AD0FEC"/>
    <w:rsid w:val="00B0223E"/>
    <w:rsid w:val="00B07A52"/>
    <w:rsid w:val="00B16BAF"/>
    <w:rsid w:val="00B60FDB"/>
    <w:rsid w:val="00B85094"/>
    <w:rsid w:val="00BF2432"/>
    <w:rsid w:val="00BF6C78"/>
    <w:rsid w:val="00C00F01"/>
    <w:rsid w:val="00C30FC6"/>
    <w:rsid w:val="00C55C6F"/>
    <w:rsid w:val="00C57C25"/>
    <w:rsid w:val="00CF07DE"/>
    <w:rsid w:val="00D003CC"/>
    <w:rsid w:val="00D31E08"/>
    <w:rsid w:val="00D3339E"/>
    <w:rsid w:val="00D604FD"/>
    <w:rsid w:val="00D63D3D"/>
    <w:rsid w:val="00DE296F"/>
    <w:rsid w:val="00E101DC"/>
    <w:rsid w:val="00E16568"/>
    <w:rsid w:val="00E33C67"/>
    <w:rsid w:val="00E4683A"/>
    <w:rsid w:val="00E76A87"/>
    <w:rsid w:val="00E7726C"/>
    <w:rsid w:val="00ED04F3"/>
    <w:rsid w:val="00F21A79"/>
    <w:rsid w:val="00F61112"/>
    <w:rsid w:val="00F83FF9"/>
    <w:rsid w:val="00F97FDB"/>
    <w:rsid w:val="00FA49E5"/>
    <w:rsid w:val="00FB64AE"/>
    <w:rsid w:val="00FF08B2"/>
    <w:rsid w:val="24DF334D"/>
    <w:rsid w:val="26FCC420"/>
    <w:rsid w:val="40B1ABA9"/>
    <w:rsid w:val="7B4BF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A855A1"/>
  <w15:chartTrackingRefBased/>
  <w15:docId w15:val="{D58ED14C-4B6B-457C-86A8-C0CB58204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7A350E"/>
    <w:pPr>
      <w:ind w:left="720"/>
      <w:contextualSpacing/>
    </w:pPr>
  </w:style>
  <w:style w:type="table" w:customStyle="1" w:styleId="Tabellasemplice41">
    <w:name w:val="Tabella semplice 41"/>
    <w:basedOn w:val="Tabellanormale"/>
    <w:uiPriority w:val="44"/>
    <w:qFormat/>
    <w:rsid w:val="007A350E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t-IT"/>
    </w:rPr>
    <w:tblPr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lasemplice-21">
    <w:name w:val="Tabella semplice - 21"/>
    <w:basedOn w:val="Tabellanormale"/>
    <w:uiPriority w:val="42"/>
    <w:qFormat/>
    <w:rsid w:val="00426124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lang w:eastAsia="it-IT"/>
    </w:rPr>
    <w:tblPr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griglia7acolori-colore3">
    <w:name w:val="Grid Table 7 Colorful Accent 3"/>
    <w:basedOn w:val="Tabellanormale"/>
    <w:uiPriority w:val="52"/>
    <w:rsid w:val="0064637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82109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2109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2109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2109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2109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210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21096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0323D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323D4"/>
  </w:style>
  <w:style w:type="paragraph" w:styleId="Pidipagina">
    <w:name w:val="footer"/>
    <w:basedOn w:val="Normale"/>
    <w:link w:val="PidipaginaCarattere"/>
    <w:uiPriority w:val="99"/>
    <w:unhideWhenUsed/>
    <w:rsid w:val="000323D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323D4"/>
  </w:style>
  <w:style w:type="table" w:styleId="Grigliatabella">
    <w:name w:val="Table Grid"/>
    <w:basedOn w:val="Tabellanormale"/>
    <w:uiPriority w:val="39"/>
    <w:rsid w:val="00892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5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d3610cd-3e33-4135-b2fd-62609d2789e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F7C7593AF41F49A73E992FE3C831E1" ma:contentTypeVersion="17" ma:contentTypeDescription="Create a new document." ma:contentTypeScope="" ma:versionID="e957f276a461b518b8321c62ab684c7d">
  <xsd:schema xmlns:xsd="http://www.w3.org/2001/XMLSchema" xmlns:xs="http://www.w3.org/2001/XMLSchema" xmlns:p="http://schemas.microsoft.com/office/2006/metadata/properties" xmlns:ns3="6d3610cd-3e33-4135-b2fd-62609d2789ea" xmlns:ns4="87036b78-03a2-4a78-a327-2394eb04f36f" targetNamespace="http://schemas.microsoft.com/office/2006/metadata/properties" ma:root="true" ma:fieldsID="dc9faab9d453841f2c604815ad71fcf3" ns3:_="" ns4:_="">
    <xsd:import namespace="6d3610cd-3e33-4135-b2fd-62609d2789ea"/>
    <xsd:import namespace="87036b78-03a2-4a78-a327-2394eb04f3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610cd-3e33-4135-b2fd-62609d278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36b78-03a2-4a78-a327-2394eb04f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2245FF-352E-49B7-8B9D-9F42D78C9823}">
  <ds:schemaRefs>
    <ds:schemaRef ds:uri="http://purl.org/dc/elements/1.1/"/>
    <ds:schemaRef ds:uri="87036b78-03a2-4a78-a327-2394eb04f36f"/>
    <ds:schemaRef ds:uri="6d3610cd-3e33-4135-b2fd-62609d2789ea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2A3E1C9-A18B-49F6-8824-97B658125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3610cd-3e33-4135-b2fd-62609d2789ea"/>
    <ds:schemaRef ds:uri="87036b78-03a2-4a78-a327-2394eb04f3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F607D5-2274-45CC-9900-E82881B743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680</Words>
  <Characters>3474</Characters>
  <Application>Microsoft Office Word</Application>
  <DocSecurity>0</DocSecurity>
  <Lines>579</Lines>
  <Paragraphs>34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a Bacaro</dc:creator>
  <cp:keywords/>
  <dc:description/>
  <cp:lastModifiedBy>Valeria Bacaro</cp:lastModifiedBy>
  <cp:revision>8</cp:revision>
  <dcterms:created xsi:type="dcterms:W3CDTF">2025-03-18T09:51:00Z</dcterms:created>
  <dcterms:modified xsi:type="dcterms:W3CDTF">2025-03-2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c3582-69be-48b5-9aac-ceb250fd09f6</vt:lpwstr>
  </property>
  <property fmtid="{D5CDD505-2E9C-101B-9397-08002B2CF9AE}" pid="3" name="ContentTypeId">
    <vt:lpwstr>0x010100B6F7C7593AF41F49A73E992FE3C831E1</vt:lpwstr>
  </property>
</Properties>
</file>